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B9BD8" w14:textId="6F78777B" w:rsidR="006644C2" w:rsidRDefault="006644C2" w:rsidP="00C44D98">
      <w:pPr>
        <w:spacing w:after="0" w:line="240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bookmarkStart w:id="0" w:name="_heading=h.30j0zll"/>
      <w:bookmarkEnd w:id="0"/>
      <w:r w:rsidRPr="00F44C9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5A6B61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9</w:t>
      </w:r>
      <w:r w:rsidRPr="00F44C9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5A6B61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2</w:t>
      </w:r>
    </w:p>
    <w:p w14:paraId="7A6DDA65" w14:textId="77777777" w:rsidR="00D949C3" w:rsidRPr="00003D65" w:rsidRDefault="00D949C3" w:rsidP="00C44D98">
      <w:pPr>
        <w:spacing w:after="0" w:line="240" w:lineRule="auto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503F38E1" w14:textId="7E222D9F" w:rsidR="00B279CE" w:rsidRDefault="00D40B14" w:rsidP="00C44D98">
      <w:pPr>
        <w:spacing w:after="0"/>
        <w:jc w:val="center"/>
        <w:rPr>
          <w:rFonts w:eastAsia="Calibri" w:cstheme="minorHAnsi"/>
          <w:b/>
          <w:color w:val="404040" w:themeColor="text1" w:themeTint="BF"/>
          <w:sz w:val="36"/>
          <w:szCs w:val="36"/>
        </w:rPr>
      </w:pPr>
      <w:r w:rsidRPr="00D40B14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Integrating SCA Tools into Jenkins for </w:t>
      </w:r>
      <w:r w:rsidR="000E126F">
        <w:rPr>
          <w:rFonts w:eastAsia="Calibri" w:cstheme="minorHAnsi"/>
          <w:b/>
          <w:color w:val="404040" w:themeColor="text1" w:themeTint="BF"/>
          <w:sz w:val="36"/>
          <w:szCs w:val="36"/>
        </w:rPr>
        <w:t>E</w:t>
      </w:r>
      <w:r w:rsidR="006D5379">
        <w:rPr>
          <w:rFonts w:eastAsia="Calibri" w:cstheme="minorHAnsi"/>
          <w:b/>
          <w:color w:val="404040" w:themeColor="text1" w:themeTint="BF"/>
          <w:sz w:val="36"/>
          <w:szCs w:val="36"/>
        </w:rPr>
        <w:t>n</w:t>
      </w:r>
      <w:r w:rsidR="000E126F">
        <w:rPr>
          <w:rFonts w:eastAsia="Calibri" w:cstheme="minorHAnsi"/>
          <w:b/>
          <w:color w:val="404040" w:themeColor="text1" w:themeTint="BF"/>
          <w:sz w:val="36"/>
          <w:szCs w:val="36"/>
        </w:rPr>
        <w:t>hanced</w:t>
      </w:r>
      <w:r w:rsidR="006D5379">
        <w:rPr>
          <w:rFonts w:eastAsia="Calibri" w:cstheme="minorHAnsi"/>
          <w:b/>
          <w:color w:val="404040" w:themeColor="text1" w:themeTint="BF"/>
          <w:sz w:val="36"/>
          <w:szCs w:val="36"/>
        </w:rPr>
        <w:t xml:space="preserve"> </w:t>
      </w:r>
      <w:r w:rsidRPr="00D40B14">
        <w:rPr>
          <w:rFonts w:eastAsia="Calibri" w:cstheme="minorHAnsi"/>
          <w:b/>
          <w:color w:val="404040" w:themeColor="text1" w:themeTint="BF"/>
          <w:sz w:val="36"/>
          <w:szCs w:val="36"/>
        </w:rPr>
        <w:t>Vulnerability Detection</w:t>
      </w:r>
    </w:p>
    <w:p w14:paraId="592194DC" w14:textId="77777777" w:rsidR="00B279CE" w:rsidRPr="00B279CE" w:rsidRDefault="00B279CE" w:rsidP="00C44D98">
      <w:pPr>
        <w:spacing w:after="0"/>
        <w:rPr>
          <w:rFonts w:eastAsia="Calibri" w:cstheme="minorHAnsi"/>
          <w:b/>
          <w:color w:val="404040" w:themeColor="text1" w:themeTint="BF"/>
          <w:sz w:val="24"/>
          <w:szCs w:val="24"/>
        </w:rPr>
      </w:pPr>
    </w:p>
    <w:p w14:paraId="2D2E488F" w14:textId="3217A5C5" w:rsidR="005D3C06" w:rsidRPr="00F44C94" w:rsidRDefault="006644C2" w:rsidP="00C44D98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F44C94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5507096D">
                <wp:extent cx="5943600" cy="1302588"/>
                <wp:effectExtent l="0" t="0" r="19050" b="12065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3025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1792FB15" w:rsidR="006644C2" w:rsidRPr="000F54DD" w:rsidRDefault="006644C2" w:rsidP="005D3C06">
                            <w:pPr>
                              <w:spacing w:after="0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</w:pPr>
                            <w:r w:rsidRPr="000F54DD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Objective:</w:t>
                            </w:r>
                            <w:r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57636C"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To </w:t>
                            </w:r>
                            <w:r w:rsidR="00C33D6E" w:rsidRPr="00C33D6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automate SCA scans by integrating</w:t>
                            </w:r>
                            <w:r w:rsidR="005D3768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the Snyk plugin with Jenkins</w:t>
                            </w:r>
                            <w:r w:rsidR="00C33D6E" w:rsidRPr="00C33D6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, enhancing</w:t>
                            </w:r>
                            <w:r w:rsidR="00F05FC1" w:rsidRPr="00F05FC1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the </w:t>
                            </w:r>
                            <w:r w:rsidR="00C33D6E" w:rsidRPr="00C33D6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efficiency</w:t>
                            </w:r>
                            <w:r w:rsidR="00F05FC1" w:rsidRPr="00F05FC1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5D3768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of </w:t>
                            </w:r>
                            <w:r w:rsidR="00F05FC1" w:rsidRPr="00F05FC1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vulnerability detection</w:t>
                            </w:r>
                            <w:r w:rsidR="00C33D6E" w:rsidRPr="00C33D6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within Jenkins build jobs</w:t>
                            </w:r>
                          </w:p>
                          <w:p w14:paraId="7559B370" w14:textId="77777777" w:rsidR="006644C2" w:rsidRPr="000F54DD" w:rsidRDefault="006644C2" w:rsidP="005D3C06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0D45B73E" w14:textId="796C77EF" w:rsidR="006644C2" w:rsidRPr="000F54DD" w:rsidRDefault="006644C2" w:rsidP="005D3C06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  <w:r w:rsidRPr="000F54DD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0F54DD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8B6EDE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Jenkins, Snyk Plugin</w:t>
                            </w:r>
                          </w:p>
                          <w:p w14:paraId="46937A33" w14:textId="77777777" w:rsidR="006644C2" w:rsidRPr="000F54DD" w:rsidRDefault="006644C2" w:rsidP="005D3C06">
                            <w:pPr>
                              <w:spacing w:after="0"/>
                              <w:textDirection w:val="btLr"/>
                              <w:rPr>
                                <w:color w:val="404040" w:themeColor="text1" w:themeTint="BF"/>
                              </w:rPr>
                            </w:pPr>
                          </w:p>
                          <w:p w14:paraId="22C3C49B" w14:textId="7B378553" w:rsidR="006644C2" w:rsidRPr="000F54DD" w:rsidRDefault="006644C2" w:rsidP="005D3C06">
                            <w:pPr>
                              <w:spacing w:after="0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  <w:r w:rsidRPr="000F54DD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 w:rsidRPr="000F54DD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5A6B61">
                              <w:rPr>
                                <w:rFonts w:ascii="Calibri" w:eastAsia="Calibri" w:hAnsi="Calibri" w:cs="Calibri"/>
                                <w:bCs/>
                                <w:color w:val="404040" w:themeColor="text1" w:themeTint="BF"/>
                                <w:sz w:val="24"/>
                              </w:rPr>
                              <w:t>Basic knowledge of Jenkins and Snyk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10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1792FB15" w:rsidR="006644C2" w:rsidRPr="000F54DD" w:rsidRDefault="006644C2" w:rsidP="005D3C06">
                      <w:pPr>
                        <w:spacing w:after="0"/>
                        <w:textDirection w:val="btLr"/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</w:pPr>
                      <w:r w:rsidRPr="000F54DD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Objective:</w:t>
                      </w:r>
                      <w:r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57636C"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To </w:t>
                      </w:r>
                      <w:r w:rsidR="00C33D6E" w:rsidRPr="00C33D6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automate SCA scans by integrating</w:t>
                      </w:r>
                      <w:r w:rsidR="005D3768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the Snyk plugin with Jenkins</w:t>
                      </w:r>
                      <w:r w:rsidR="00C33D6E" w:rsidRPr="00C33D6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, enhancing</w:t>
                      </w:r>
                      <w:r w:rsidR="00F05FC1" w:rsidRPr="00F05FC1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the </w:t>
                      </w:r>
                      <w:r w:rsidR="00C33D6E" w:rsidRPr="00C33D6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efficiency</w:t>
                      </w:r>
                      <w:r w:rsidR="00F05FC1" w:rsidRPr="00F05FC1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5D3768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of </w:t>
                      </w:r>
                      <w:r w:rsidR="00F05FC1" w:rsidRPr="00F05FC1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vulnerability detection</w:t>
                      </w:r>
                      <w:r w:rsidR="00C33D6E" w:rsidRPr="00C33D6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within Jenkins build jobs</w:t>
                      </w:r>
                    </w:p>
                    <w:p w14:paraId="7559B370" w14:textId="77777777" w:rsidR="006644C2" w:rsidRPr="000F54DD" w:rsidRDefault="006644C2" w:rsidP="005D3C06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0D45B73E" w14:textId="796C77EF" w:rsidR="006644C2" w:rsidRPr="000F54DD" w:rsidRDefault="006644C2" w:rsidP="005D3C06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  <w:r w:rsidRPr="000F54DD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0F54DD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8B6EDE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Jenkins, Snyk Plugin</w:t>
                      </w:r>
                    </w:p>
                    <w:p w14:paraId="46937A33" w14:textId="77777777" w:rsidR="006644C2" w:rsidRPr="000F54DD" w:rsidRDefault="006644C2" w:rsidP="005D3C06">
                      <w:pPr>
                        <w:spacing w:after="0"/>
                        <w:textDirection w:val="btLr"/>
                        <w:rPr>
                          <w:color w:val="404040" w:themeColor="text1" w:themeTint="BF"/>
                        </w:rPr>
                      </w:pPr>
                    </w:p>
                    <w:p w14:paraId="22C3C49B" w14:textId="7B378553" w:rsidR="006644C2" w:rsidRPr="000F54DD" w:rsidRDefault="006644C2" w:rsidP="005D3C06">
                      <w:pPr>
                        <w:spacing w:after="0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sz w:val="24"/>
                          <w:szCs w:val="24"/>
                        </w:rPr>
                      </w:pPr>
                      <w:r w:rsidRPr="000F54DD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 w:rsidRPr="000F54DD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5A6B61">
                        <w:rPr>
                          <w:rFonts w:ascii="Calibri" w:eastAsia="Calibri" w:hAnsi="Calibri" w:cs="Calibri"/>
                          <w:bCs/>
                          <w:color w:val="404040" w:themeColor="text1" w:themeTint="BF"/>
                          <w:sz w:val="24"/>
                        </w:rPr>
                        <w:t>Basic knowledge of Jenkins and Snyk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ECC8B60" w14:textId="77777777" w:rsidR="005703A9" w:rsidRPr="00F44C94" w:rsidRDefault="005703A9" w:rsidP="00C44D98">
      <w:pPr>
        <w:spacing w:after="0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DF38CBB" w14:textId="3289FDF0" w:rsidR="005D3C06" w:rsidRPr="000A2230" w:rsidRDefault="006644C2" w:rsidP="00C44D98">
      <w:pPr>
        <w:spacing w:after="0"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0A2230">
        <w:rPr>
          <w:rFonts w:eastAsia="Calibri" w:cstheme="minorHAnsi"/>
          <w:color w:val="404040" w:themeColor="text1" w:themeTint="BF"/>
          <w:sz w:val="24"/>
          <w:szCs w:val="24"/>
        </w:rPr>
        <w:t>Steps to be followed:</w:t>
      </w:r>
    </w:p>
    <w:p w14:paraId="6F37660E" w14:textId="5E809D2D" w:rsidR="001C6E71" w:rsidRPr="000A2230" w:rsidRDefault="00E24084" w:rsidP="00C44D98">
      <w:pPr>
        <w:pStyle w:val="ListParagraph"/>
        <w:numPr>
          <w:ilvl w:val="0"/>
          <w:numId w:val="33"/>
        </w:numPr>
        <w:spacing w:line="240" w:lineRule="auto"/>
        <w:ind w:left="709" w:hanging="283"/>
        <w:rPr>
          <w:rFonts w:eastAsia="Calibri" w:cstheme="minorHAnsi"/>
          <w:color w:val="404040" w:themeColor="text1" w:themeTint="BF"/>
          <w:sz w:val="24"/>
          <w:szCs w:val="24"/>
        </w:rPr>
      </w:pPr>
      <w:r w:rsidRPr="000A2230">
        <w:rPr>
          <w:rFonts w:eastAsia="Calibri" w:cstheme="minorHAnsi"/>
          <w:color w:val="404040" w:themeColor="text1" w:themeTint="BF"/>
          <w:sz w:val="24"/>
          <w:szCs w:val="24"/>
        </w:rPr>
        <w:t>Install Snyk and Maven plugins in the Jenkins</w:t>
      </w:r>
    </w:p>
    <w:p w14:paraId="2C8D87BE" w14:textId="2F20B6FD" w:rsidR="00E24084" w:rsidRPr="000A2230" w:rsidRDefault="00E24084" w:rsidP="00C44D98">
      <w:pPr>
        <w:pStyle w:val="ListParagraph"/>
        <w:numPr>
          <w:ilvl w:val="0"/>
          <w:numId w:val="33"/>
        </w:numPr>
        <w:spacing w:line="240" w:lineRule="auto"/>
        <w:ind w:left="709" w:hanging="283"/>
        <w:rPr>
          <w:rFonts w:eastAsia="Calibri" w:cstheme="minorHAnsi"/>
          <w:color w:val="404040" w:themeColor="text1" w:themeTint="BF"/>
          <w:sz w:val="24"/>
          <w:szCs w:val="24"/>
        </w:rPr>
      </w:pPr>
      <w:r w:rsidRPr="000A2230">
        <w:rPr>
          <w:rFonts w:eastAsia="Calibri" w:cstheme="minorHAnsi"/>
          <w:color w:val="404040" w:themeColor="text1" w:themeTint="BF"/>
          <w:sz w:val="24"/>
          <w:szCs w:val="24"/>
        </w:rPr>
        <w:t>Configure the Maven and Snyk installations</w:t>
      </w:r>
    </w:p>
    <w:p w14:paraId="1468B0F4" w14:textId="15E75B5B" w:rsidR="005A6B61" w:rsidRPr="000A2230" w:rsidRDefault="00E24084" w:rsidP="00C44D98">
      <w:pPr>
        <w:pStyle w:val="ListParagraph"/>
        <w:numPr>
          <w:ilvl w:val="0"/>
          <w:numId w:val="33"/>
        </w:numPr>
        <w:spacing w:after="0" w:line="240" w:lineRule="auto"/>
        <w:ind w:left="709" w:hanging="283"/>
        <w:rPr>
          <w:rFonts w:eastAsia="Calibri" w:cstheme="minorHAnsi"/>
          <w:color w:val="404040" w:themeColor="text1" w:themeTint="BF"/>
          <w:sz w:val="24"/>
          <w:szCs w:val="24"/>
        </w:rPr>
      </w:pPr>
      <w:r w:rsidRPr="000A2230">
        <w:rPr>
          <w:rFonts w:eastAsia="Calibri" w:cstheme="minorHAnsi"/>
          <w:color w:val="404040" w:themeColor="text1" w:themeTint="BF"/>
          <w:sz w:val="24"/>
          <w:szCs w:val="24"/>
        </w:rPr>
        <w:t xml:space="preserve">Create </w:t>
      </w:r>
      <w:r w:rsidR="00EB5D90" w:rsidRPr="000A2230">
        <w:rPr>
          <w:rFonts w:eastAsia="Calibri" w:cstheme="minorHAnsi"/>
          <w:color w:val="404040" w:themeColor="text1" w:themeTint="BF"/>
          <w:sz w:val="24"/>
          <w:szCs w:val="24"/>
        </w:rPr>
        <w:t xml:space="preserve">a </w:t>
      </w:r>
      <w:r w:rsidRPr="000A2230">
        <w:rPr>
          <w:rFonts w:eastAsia="Calibri" w:cstheme="minorHAnsi"/>
          <w:color w:val="404040" w:themeColor="text1" w:themeTint="BF"/>
          <w:sz w:val="24"/>
          <w:szCs w:val="24"/>
        </w:rPr>
        <w:t>new Jenkins pipeline job</w:t>
      </w:r>
    </w:p>
    <w:p w14:paraId="4E1ECFA1" w14:textId="77777777" w:rsidR="005D3C06" w:rsidRPr="00641DD0" w:rsidRDefault="005D3C06" w:rsidP="00C44D9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446E31DF" w14:textId="77777777" w:rsidR="00C9140B" w:rsidRPr="00641DD0" w:rsidRDefault="00C9140B" w:rsidP="00C44D98">
      <w:pPr>
        <w:spacing w:after="0" w:line="240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1AE565C4" w14:textId="0BB049B7" w:rsidR="00AA3228" w:rsidRPr="00641DD0" w:rsidRDefault="002259D9" w:rsidP="00C44D98">
      <w:pPr>
        <w:spacing w:line="240" w:lineRule="auto"/>
        <w:rPr>
          <w:rFonts w:eastAsia="Calibri" w:cstheme="minorHAnsi"/>
          <w:b/>
          <w:bCs/>
          <w:color w:val="404040" w:themeColor="text1" w:themeTint="BF"/>
          <w:sz w:val="28"/>
          <w:szCs w:val="28"/>
        </w:rPr>
      </w:pPr>
      <w:r w:rsidRPr="00641DD0">
        <w:rPr>
          <w:rFonts w:eastAsia="Calibri" w:cstheme="minorHAnsi"/>
          <w:b/>
          <w:bCs/>
          <w:color w:val="404040" w:themeColor="text1" w:themeTint="BF"/>
          <w:sz w:val="28"/>
          <w:szCs w:val="28"/>
        </w:rPr>
        <w:t>Step 1:</w:t>
      </w:r>
      <w:r w:rsidR="00641DD0" w:rsidRPr="00641DD0">
        <w:rPr>
          <w:rFonts w:eastAsia="Calibri" w:cstheme="minorHAnsi"/>
          <w:b/>
          <w:bCs/>
          <w:color w:val="404040" w:themeColor="text1" w:themeTint="BF"/>
          <w:sz w:val="28"/>
          <w:szCs w:val="28"/>
        </w:rPr>
        <w:t xml:space="preserve"> Install Snyk and Maven plugins in the Jenkins</w:t>
      </w:r>
    </w:p>
    <w:p w14:paraId="0A100EA5" w14:textId="16C45675" w:rsidR="0079571E" w:rsidRDefault="00D069C8" w:rsidP="00C44D98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Log</w:t>
      </w:r>
      <w:r w:rsidR="0079411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n to your Jenkins dashboard</w:t>
      </w:r>
      <w:r w:rsid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click on </w:t>
      </w:r>
      <w:r w:rsidR="0079571E" w:rsidRPr="0079571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Manage Jenkins</w:t>
      </w:r>
    </w:p>
    <w:p w14:paraId="38FF8F9B" w14:textId="77777777" w:rsidR="0079571E" w:rsidRDefault="0079571E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D4FC0B" w14:textId="10061ED0" w:rsidR="00AA3228" w:rsidRPr="00D069C8" w:rsidRDefault="0079571E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55D8CFC1" wp14:editId="0AB4A918">
            <wp:extent cx="5731510" cy="2647950"/>
            <wp:effectExtent l="19050" t="19050" r="21590" b="19050"/>
            <wp:docPr id="16009623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96232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D069C8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45D40D38" w14:textId="77777777" w:rsidR="006D2D4C" w:rsidRPr="00F44C94" w:rsidRDefault="006D2D4C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9EB5384" w14:textId="77777777" w:rsidR="00B87454" w:rsidRDefault="00B87454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EBD58F0" w14:textId="77777777" w:rsidR="009248C6" w:rsidRDefault="009248C6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FED7DA6" w14:textId="77777777" w:rsidR="009248C6" w:rsidRDefault="009248C6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23021975" w14:textId="77777777" w:rsidR="009248C6" w:rsidRDefault="009248C6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9529A64" w14:textId="77777777" w:rsidR="000A2230" w:rsidRDefault="000A2230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63EBF2C" w14:textId="77777777" w:rsidR="000A2230" w:rsidRPr="00F44C94" w:rsidRDefault="000A2230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0CB9FD8A" w14:textId="77777777" w:rsidR="009248C6" w:rsidRPr="00F44C94" w:rsidRDefault="009248C6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11BD72BB" w14:textId="24D77C74" w:rsidR="00C24F4B" w:rsidRPr="0079571E" w:rsidRDefault="0079571E" w:rsidP="00C44D98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Navigate to </w:t>
      </w:r>
      <w:r w:rsidRPr="0079571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ystem Configuration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click on</w:t>
      </w:r>
      <w:r w:rsidRPr="0079571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Plugins</w:t>
      </w:r>
    </w:p>
    <w:p w14:paraId="75428CAD" w14:textId="77777777" w:rsidR="0079571E" w:rsidRDefault="0079571E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72D7BC2" w14:textId="5DA30DCB" w:rsidR="0079571E" w:rsidRPr="00641DD0" w:rsidRDefault="0079571E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5355087A" wp14:editId="39D768FE">
            <wp:extent cx="5731510" cy="1680210"/>
            <wp:effectExtent l="19050" t="19050" r="21590" b="15240"/>
            <wp:docPr id="7558211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82115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02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B4C066" w14:textId="77777777" w:rsidR="00567B06" w:rsidRPr="000A2230" w:rsidRDefault="00567B06" w:rsidP="00C44D98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055E9EA" w14:textId="085A87AB" w:rsidR="00D909BA" w:rsidRPr="002911F6" w:rsidRDefault="00A80905" w:rsidP="00C44D98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n</w:t>
      </w:r>
      <w:r w:rsid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</w:t>
      </w:r>
      <w:r w:rsidR="0079571E" w:rsidRPr="0079571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Available </w:t>
      </w:r>
      <w:r w:rsidRPr="002911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lugins</w:t>
      </w: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section,</w:t>
      </w:r>
      <w:r w:rsid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enter </w:t>
      </w:r>
      <w:r w:rsidR="0079571E" w:rsidRPr="0079571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nyk</w:t>
      </w:r>
      <w:r w:rsidR="0079571E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79571E" w:rsidRP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n the</w:t>
      </w:r>
      <w:r w:rsidR="0079571E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search bar, </w:t>
      </w: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lect</w:t>
      </w:r>
      <w:r w:rsid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</w:t>
      </w:r>
      <w:r w:rsidR="0079571E" w:rsidRPr="0079571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nyk Security</w:t>
      </w:r>
      <w:r w:rsidR="0079571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lugin</w:t>
      </w:r>
      <w:r w:rsidR="00D909B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and click </w:t>
      </w:r>
      <w:r w:rsidR="00D909BA" w:rsidRPr="009315C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nstall</w:t>
      </w:r>
    </w:p>
    <w:p w14:paraId="627EF2BC" w14:textId="77777777" w:rsidR="00D909BA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E07CB4F" w14:textId="49978E9A" w:rsidR="00D909BA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564681D6" wp14:editId="6BCB2716">
            <wp:extent cx="5731510" cy="1990090"/>
            <wp:effectExtent l="19050" t="19050" r="21590" b="10160"/>
            <wp:docPr id="48864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64224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09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A22F7" w14:textId="77777777" w:rsidR="00473CFF" w:rsidRPr="00F86132" w:rsidRDefault="00473CFF" w:rsidP="00C44D98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FB78AA9" w14:textId="175E63BE" w:rsidR="00D909BA" w:rsidRPr="00D909BA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1B253FAD" wp14:editId="15B34E85">
            <wp:extent cx="5731510" cy="2900680"/>
            <wp:effectExtent l="19050" t="19050" r="21590" b="13970"/>
            <wp:docPr id="13444402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44028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06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0A5F60" w14:textId="77777777" w:rsidR="00A50E59" w:rsidRDefault="00A50E59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10A48AE" w14:textId="15B3866D" w:rsidR="009248C6" w:rsidRDefault="003874FE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3874F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 w:rsidRPr="003874F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nyk Security</w:t>
      </w:r>
      <w:r w:rsidRPr="003874F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plugin is successfully installed</w:t>
      </w:r>
      <w:r w:rsidR="009248C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.</w:t>
      </w:r>
    </w:p>
    <w:p w14:paraId="6EFC44F8" w14:textId="77777777" w:rsidR="00F86132" w:rsidRDefault="00F86132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A8B558A" w14:textId="77777777" w:rsidR="00F86132" w:rsidRPr="009248C6" w:rsidRDefault="00F86132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AB2F04A" w14:textId="40A9380F" w:rsidR="00D909BA" w:rsidRPr="000A2230" w:rsidRDefault="00D909BA" w:rsidP="00C44D98">
      <w:pPr>
        <w:pStyle w:val="ListParagraph"/>
        <w:numPr>
          <w:ilvl w:val="1"/>
          <w:numId w:val="40"/>
        </w:num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0A2230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lastRenderedPageBreak/>
        <w:t xml:space="preserve">Go to </w:t>
      </w:r>
      <w:r w:rsidRPr="000A2230">
        <w:rPr>
          <w:rFonts w:eastAsia="Calibri" w:cstheme="minorHAnsi"/>
          <w:b/>
          <w:bCs/>
          <w:color w:val="404040" w:themeColor="text1" w:themeTint="BF"/>
          <w:sz w:val="24"/>
          <w:szCs w:val="24"/>
          <w:lang w:val="en-IN"/>
        </w:rPr>
        <w:t>Manage Jenkins</w:t>
      </w:r>
      <w:r w:rsidR="0076536D">
        <w:rPr>
          <w:rFonts w:eastAsia="Calibri" w:cstheme="minorHAns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r w:rsidR="0076536D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in </w:t>
      </w:r>
      <w:r w:rsidR="009248C6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the</w:t>
      </w:r>
      <w:r w:rsidR="0076536D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 Jenkins dashboa</w:t>
      </w:r>
      <w:r w:rsidR="009154A1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>rd</w:t>
      </w:r>
    </w:p>
    <w:p w14:paraId="4068BF0E" w14:textId="77777777" w:rsidR="00D909BA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0862EB0" w14:textId="7C53520A" w:rsidR="00A4616F" w:rsidRPr="00D909BA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1CAF86C6" wp14:editId="3E33E5A3">
            <wp:extent cx="5731510" cy="2647950"/>
            <wp:effectExtent l="19050" t="19050" r="21590" b="19050"/>
            <wp:docPr id="20161821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96232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C1024" w14:textId="77777777" w:rsidR="00392719" w:rsidRPr="00F44C94" w:rsidRDefault="00392719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42ABB2F5" w14:textId="77777777" w:rsidR="00D909BA" w:rsidRPr="000A2230" w:rsidRDefault="00D909BA" w:rsidP="00C44D98">
      <w:pPr>
        <w:pStyle w:val="ListParagraph"/>
        <w:numPr>
          <w:ilvl w:val="1"/>
          <w:numId w:val="40"/>
        </w:numPr>
        <w:spacing w:after="0" w:line="247" w:lineRule="auto"/>
        <w:rPr>
          <w:rFonts w:eastAsia="Calibri" w:cstheme="minorHAnsi"/>
          <w:color w:val="404040" w:themeColor="text1" w:themeTint="BF"/>
          <w:sz w:val="24"/>
          <w:szCs w:val="24"/>
          <w:lang w:val="en-IN"/>
        </w:rPr>
      </w:pPr>
      <w:r w:rsidRPr="000A2230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Navigate to </w:t>
      </w:r>
      <w:r w:rsidRPr="000A2230">
        <w:rPr>
          <w:rFonts w:eastAsia="Calibri" w:cstheme="minorHAnsi"/>
          <w:b/>
          <w:bCs/>
          <w:color w:val="404040" w:themeColor="text1" w:themeTint="BF"/>
          <w:sz w:val="24"/>
          <w:szCs w:val="24"/>
          <w:lang w:val="en-IN"/>
        </w:rPr>
        <w:t>System Configuration</w:t>
      </w:r>
      <w:r w:rsidRPr="000A2230">
        <w:rPr>
          <w:rFonts w:eastAsia="Calibri" w:cstheme="minorHAnsi"/>
          <w:color w:val="404040" w:themeColor="text1" w:themeTint="BF"/>
          <w:sz w:val="24"/>
          <w:szCs w:val="24"/>
          <w:lang w:val="en-IN"/>
        </w:rPr>
        <w:t xml:space="preserve"> and click on</w:t>
      </w:r>
      <w:r w:rsidRPr="000A2230">
        <w:rPr>
          <w:rFonts w:eastAsia="Calibri" w:cstheme="minorHAnsi"/>
          <w:b/>
          <w:bCs/>
          <w:color w:val="404040" w:themeColor="text1" w:themeTint="BF"/>
          <w:sz w:val="24"/>
          <w:szCs w:val="24"/>
          <w:lang w:val="en-IN"/>
        </w:rPr>
        <w:t xml:space="preserve"> Plugins</w:t>
      </w:r>
    </w:p>
    <w:p w14:paraId="0A3E9086" w14:textId="77777777" w:rsidR="00D909BA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23C8420" w14:textId="660C7514" w:rsidR="00D909BA" w:rsidRPr="0079571E" w:rsidRDefault="00D909BA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06F4748F" wp14:editId="4F74109F">
            <wp:extent cx="5731510" cy="1680210"/>
            <wp:effectExtent l="19050" t="19050" r="21590" b="15240"/>
            <wp:docPr id="1803117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821154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02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B01B9F" w14:textId="77777777" w:rsidR="00E652D4" w:rsidRPr="000A2230" w:rsidRDefault="00E652D4" w:rsidP="00C44D98">
      <w:pPr>
        <w:spacing w:after="0" w:line="247" w:lineRule="auto"/>
        <w:rPr>
          <w:rFonts w:cstheme="minorHAnsi"/>
          <w:color w:val="404040" w:themeColor="text1" w:themeTint="BF"/>
          <w:sz w:val="24"/>
          <w:szCs w:val="24"/>
        </w:rPr>
      </w:pPr>
    </w:p>
    <w:p w14:paraId="697101AB" w14:textId="6B126482" w:rsidR="009315CE" w:rsidRPr="0085636F" w:rsidRDefault="00B93356" w:rsidP="00C44D98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n</w:t>
      </w:r>
      <w:r w:rsidR="00D909BA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</w:t>
      </w:r>
      <w:r w:rsidR="00D909BA" w:rsidRPr="002911F6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 xml:space="preserve">Available </w:t>
      </w:r>
      <w:r w:rsidRPr="002911F6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lugins</w:t>
      </w: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section,</w:t>
      </w:r>
      <w:r w:rsidR="00D909BA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enter </w:t>
      </w:r>
      <w:r w:rsidR="009315CE" w:rsidRPr="00B93356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m</w:t>
      </w:r>
      <w:r w:rsidR="00D909BA" w:rsidRPr="00B93356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aven</w:t>
      </w:r>
      <w:r w:rsidR="00D909BA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in the search bar, </w:t>
      </w: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elect</w:t>
      </w:r>
      <w:r w:rsidR="00D909BA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</w:t>
      </w:r>
      <w:r w:rsidR="009315CE" w:rsidRPr="0085636F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 xml:space="preserve">Maven Integration </w:t>
      </w:r>
      <w:r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lugin</w:t>
      </w:r>
      <w:r w:rsidR="00D909BA" w:rsidRPr="002911F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, and click </w:t>
      </w:r>
      <w:r w:rsidR="00D909BA" w:rsidRPr="00F04DA3">
        <w:rPr>
          <w:rFonts w:ascii="Calibri" w:eastAsia="Calibri" w:hAnsi="Calibri" w:cs="Calibri"/>
          <w:b/>
          <w:color w:val="404040" w:themeColor="text1" w:themeTint="BF"/>
          <w:sz w:val="24"/>
          <w:szCs w:val="24"/>
          <w:lang w:val="en-IN"/>
        </w:rPr>
        <w:t>Install</w:t>
      </w:r>
    </w:p>
    <w:p w14:paraId="47535045" w14:textId="77777777" w:rsidR="009315CE" w:rsidRDefault="009315CE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70A8C63" w14:textId="4520C2DD" w:rsidR="009315CE" w:rsidRDefault="009315CE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A42D11">
        <w:rPr>
          <w:noProof/>
        </w:rPr>
        <w:drawing>
          <wp:inline distT="0" distB="0" distL="0" distR="0" wp14:anchorId="14E06A56" wp14:editId="1C54275B">
            <wp:extent cx="5731510" cy="1962785"/>
            <wp:effectExtent l="19050" t="19050" r="21590" b="18415"/>
            <wp:docPr id="16374241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42416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278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C8CCB6" w14:textId="77777777" w:rsidR="000A2230" w:rsidRDefault="000A2230" w:rsidP="00C44D98">
      <w:pPr>
        <w:pStyle w:val="ListParagraph"/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44AA7C6" w14:textId="77777777" w:rsidR="000A2230" w:rsidRDefault="000A2230" w:rsidP="00C44D98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4EFDB1B" w14:textId="77777777" w:rsidR="009315CE" w:rsidRPr="000C7C96" w:rsidRDefault="009315CE" w:rsidP="00C44D98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5FF1E66" w14:textId="49C7E4FC" w:rsidR="009315CE" w:rsidRDefault="009315CE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53255">
        <w:rPr>
          <w:noProof/>
        </w:rPr>
        <w:lastRenderedPageBreak/>
        <w:drawing>
          <wp:inline distT="0" distB="0" distL="0" distR="0" wp14:anchorId="14A86B8B" wp14:editId="2D76B06C">
            <wp:extent cx="5731510" cy="2395220"/>
            <wp:effectExtent l="19050" t="19050" r="21590" b="24130"/>
            <wp:docPr id="2021017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0172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2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C9D5A5" w14:textId="77777777" w:rsidR="000C7C96" w:rsidRDefault="000C7C96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1A25CC" w14:textId="7780C8E6" w:rsidR="000C7C96" w:rsidRPr="000C7C96" w:rsidRDefault="000C7C96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D909B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Maven Integration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plugin is successfully installed.</w:t>
      </w:r>
    </w:p>
    <w:p w14:paraId="0F902EC8" w14:textId="77777777" w:rsidR="00472924" w:rsidRDefault="00472924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C05857" w14:textId="77777777" w:rsidR="00472924" w:rsidRDefault="00472924" w:rsidP="00C44D9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D40528C" w14:textId="5F81481C" w:rsidR="007E4389" w:rsidRPr="007E4389" w:rsidRDefault="007E4389" w:rsidP="00C44D98">
      <w:pPr>
        <w:spacing w:line="240" w:lineRule="auto"/>
        <w:rPr>
          <w:rFonts w:eastAsia="Calibri" w:cstheme="minorHAnsi"/>
          <w:b/>
          <w:color w:val="404040" w:themeColor="text1" w:themeTint="BF"/>
          <w:sz w:val="28"/>
          <w:szCs w:val="28"/>
        </w:rPr>
      </w:pPr>
      <w:r w:rsidRPr="007E4389">
        <w:rPr>
          <w:rFonts w:eastAsia="Calibri" w:cstheme="minorHAnsi"/>
          <w:b/>
          <w:color w:val="404040" w:themeColor="text1" w:themeTint="BF"/>
          <w:sz w:val="28"/>
          <w:szCs w:val="28"/>
        </w:rPr>
        <w:t>Step 2: Configure the Maven and Snyk installations</w:t>
      </w:r>
    </w:p>
    <w:p w14:paraId="37ABA5F8" w14:textId="0740CF86" w:rsidR="007E4389" w:rsidRPr="000A2230" w:rsidRDefault="007E4389" w:rsidP="00C44D98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  <w:r w:rsidRPr="000A223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>Go to</w:t>
      </w:r>
      <w:r w:rsidRPr="000A2230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 xml:space="preserve"> </w:t>
      </w:r>
      <w:r w:rsidRPr="000A223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>the</w:t>
      </w:r>
      <w:r w:rsidR="001D1993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Jenkins dashboard</w:t>
      </w:r>
      <w:r w:rsidRPr="000A223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and click on </w:t>
      </w:r>
      <w:r w:rsidRPr="000A2230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Manage Jenkins</w:t>
      </w:r>
    </w:p>
    <w:p w14:paraId="10A56BD0" w14:textId="77777777" w:rsidR="007E4389" w:rsidRDefault="007E4389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0691D15A" w14:textId="231912C2" w:rsidR="007E4389" w:rsidRDefault="007E4389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  <w:r w:rsidRPr="00A53255">
        <w:rPr>
          <w:noProof/>
        </w:rPr>
        <w:drawing>
          <wp:inline distT="0" distB="0" distL="0" distR="0" wp14:anchorId="13F164A3" wp14:editId="63DBD90D">
            <wp:extent cx="5731510" cy="3487420"/>
            <wp:effectExtent l="19050" t="19050" r="21590" b="17780"/>
            <wp:docPr id="16437883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78831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74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04F229" w14:textId="77777777" w:rsidR="007E4389" w:rsidRDefault="007E4389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407A3907" w14:textId="77777777" w:rsidR="000A2230" w:rsidRDefault="000A223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60B70306" w14:textId="77777777" w:rsidR="000A2230" w:rsidRDefault="000A223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46B3671D" w14:textId="77777777" w:rsidR="000A2230" w:rsidRDefault="000A223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4C59E14C" w14:textId="77777777" w:rsidR="000A2230" w:rsidRDefault="000A223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39441877" w14:textId="77777777" w:rsidR="000A2230" w:rsidRDefault="000A223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2871E2CC" w14:textId="77777777" w:rsidR="000A2230" w:rsidRDefault="000A223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7BDA6E42" w14:textId="604EEF7C" w:rsidR="007E4389" w:rsidRPr="000A2230" w:rsidRDefault="007E4389" w:rsidP="00C44D98">
      <w:pPr>
        <w:pStyle w:val="ListParagraph"/>
        <w:numPr>
          <w:ilvl w:val="1"/>
          <w:numId w:val="48"/>
        </w:numPr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A2230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lastRenderedPageBreak/>
        <w:t xml:space="preserve">Navigate to </w:t>
      </w:r>
      <w:r w:rsidRPr="000A2230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System Configuration</w:t>
      </w:r>
      <w:r w:rsidRPr="000A2230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and click on </w:t>
      </w:r>
      <w:r w:rsidRPr="000A2230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Tools</w:t>
      </w:r>
    </w:p>
    <w:p w14:paraId="562689F4" w14:textId="77777777" w:rsidR="007E4389" w:rsidRDefault="007E4389" w:rsidP="00C44D98">
      <w:pPr>
        <w:pStyle w:val="ListParagraph"/>
        <w:rPr>
          <w:rFonts w:asciiTheme="majorHAnsi" w:eastAsia="Calibri" w:hAnsiTheme="majorHAnsi" w:cstheme="maj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22491B6F" w14:textId="046F1139" w:rsidR="007E4389" w:rsidRPr="007E4389" w:rsidRDefault="0015383C" w:rsidP="00C44D98">
      <w:pPr>
        <w:pStyle w:val="ListParagraph"/>
        <w:rPr>
          <w:rFonts w:asciiTheme="majorHAnsi" w:eastAsia="Calibri" w:hAnsiTheme="majorHAnsi" w:cstheme="maj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A53255">
        <w:rPr>
          <w:noProof/>
        </w:rPr>
        <w:drawing>
          <wp:inline distT="0" distB="0" distL="0" distR="0" wp14:anchorId="33F45B13" wp14:editId="5D40626A">
            <wp:extent cx="5731510" cy="1409700"/>
            <wp:effectExtent l="19050" t="19050" r="21590" b="19050"/>
            <wp:docPr id="9780476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04760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970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BB990A" w14:textId="6D976434" w:rsidR="0015383C" w:rsidRPr="003F4DA6" w:rsidRDefault="0015383C" w:rsidP="00C44D98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Under </w:t>
      </w:r>
      <w:r w:rsidRPr="003F4DA6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Maven Installations</w:t>
      </w:r>
      <w:r w:rsidR="007F342D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>,</w:t>
      </w:r>
      <w:r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click on </w:t>
      </w:r>
      <w:r w:rsidRPr="003F4DA6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Add Maven</w:t>
      </w:r>
    </w:p>
    <w:p w14:paraId="2C6C36E1" w14:textId="77777777" w:rsidR="0015383C" w:rsidRDefault="0015383C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4F943C6A" w14:textId="6B247875" w:rsidR="007E4389" w:rsidRDefault="0015383C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  <w:r w:rsidRPr="00A53255">
        <w:rPr>
          <w:noProof/>
        </w:rPr>
        <w:drawing>
          <wp:inline distT="0" distB="0" distL="0" distR="0" wp14:anchorId="712E062E" wp14:editId="4EBED4BC">
            <wp:extent cx="5731510" cy="3416935"/>
            <wp:effectExtent l="19050" t="19050" r="21590" b="12065"/>
            <wp:docPr id="13005342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53426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693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  <w:t xml:space="preserve"> </w:t>
      </w:r>
    </w:p>
    <w:p w14:paraId="75746D02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67DC5108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A836727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7089B4CA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3658659E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D9F3F59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3B08D33E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06FBB768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04A2CA9D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6208E88C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001D2C5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69639FDA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985D7AF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134E3F98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B218FEE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3E4673CE" w14:textId="77777777" w:rsidR="007E4389" w:rsidRPr="007E4389" w:rsidRDefault="007E4389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7078C505" w14:textId="6A33D029" w:rsidR="007E4389" w:rsidRPr="003F4DA6" w:rsidRDefault="00756145" w:rsidP="00C44D98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  <w:r w:rsidRPr="004728E2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lastRenderedPageBreak/>
        <w:t xml:space="preserve">Type </w:t>
      </w:r>
      <w:r w:rsidRPr="004728E2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Maven</w:t>
      </w:r>
      <w:r w:rsidRPr="004728E2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in</w:t>
      </w:r>
      <w:r w:rsidR="0015383C"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</w:t>
      </w:r>
      <w:r w:rsidR="005415E9"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the </w:t>
      </w:r>
      <w:r w:rsidR="008D6CFE" w:rsidRPr="008D6CFE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N</w:t>
      </w:r>
      <w:r w:rsidR="0015383C" w:rsidRPr="008D6CFE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ame</w:t>
      </w:r>
      <w:r w:rsidR="0015383C"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</w:t>
      </w:r>
      <w:r w:rsidRPr="004728E2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field </w:t>
      </w:r>
      <w:r w:rsidR="0015383C"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and </w:t>
      </w:r>
      <w:r w:rsidRPr="004728E2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then </w:t>
      </w:r>
      <w:r w:rsidR="0015383C"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>click on</w:t>
      </w:r>
      <w:r w:rsidR="0015383C" w:rsidRPr="004728E2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</w:t>
      </w:r>
      <w:r w:rsidR="0015383C" w:rsidRPr="003F4DA6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Save</w:t>
      </w:r>
    </w:p>
    <w:p w14:paraId="161EE8E5" w14:textId="77777777" w:rsidR="0015383C" w:rsidRDefault="0015383C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3F087AA7" w14:textId="435635F4" w:rsidR="0015383C" w:rsidRDefault="0015383C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  <w:r w:rsidRPr="001B2973">
        <w:rPr>
          <w:noProof/>
        </w:rPr>
        <w:drawing>
          <wp:inline distT="0" distB="0" distL="0" distR="0" wp14:anchorId="5D60B0F3" wp14:editId="019ED4C8">
            <wp:extent cx="5731510" cy="3461385"/>
            <wp:effectExtent l="19050" t="19050" r="21590" b="24765"/>
            <wp:docPr id="2544394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39445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2E3E0C" w14:textId="77777777" w:rsidR="007E4389" w:rsidRPr="007E4389" w:rsidRDefault="007E438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6E49FA6B" w14:textId="7B50EE76" w:rsidR="007E4389" w:rsidRPr="002A3DFB" w:rsidRDefault="0015383C" w:rsidP="0B653B84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</w:pP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>Under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 xml:space="preserve"> Snyk Installations</w:t>
      </w:r>
      <w:r w:rsidR="00081482"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,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click on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Add Snyk</w:t>
      </w:r>
    </w:p>
    <w:p w14:paraId="170E7AA0" w14:textId="77777777" w:rsidR="007E4389" w:rsidRDefault="007E4389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5BE885B4" w14:textId="025E2834" w:rsidR="0015383C" w:rsidRDefault="0015383C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  <w:r w:rsidRPr="001B2973">
        <w:rPr>
          <w:noProof/>
        </w:rPr>
        <w:drawing>
          <wp:inline distT="0" distB="0" distL="0" distR="0" wp14:anchorId="71391640" wp14:editId="036CB8DD">
            <wp:extent cx="5731510" cy="2115820"/>
            <wp:effectExtent l="19050" t="19050" r="21590" b="17780"/>
            <wp:docPr id="773957883" name="Picture 1" descr="A white rectangular object with blue and green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57883" name="Picture 1" descr="A white rectangular object with blue and green line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58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E0DA4E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585F0567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6D95CF97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566494AD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401EC298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0DDF0DC3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748EF7AF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22B22AF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4B105B9B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3D5C95C0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569194ED" w14:textId="77777777" w:rsidR="002A3DFB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0B5DA09E" w14:textId="77777777" w:rsidR="002A3DFB" w:rsidRPr="007E4389" w:rsidRDefault="002A3DF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9011354" w14:textId="49D5FC64" w:rsidR="007E4389" w:rsidRPr="00057727" w:rsidRDefault="00144ECA" w:rsidP="0B653B84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</w:pP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lastRenderedPageBreak/>
        <w:t>Type</w:t>
      </w:r>
      <w:r w:rsidR="0015383C"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</w:t>
      </w:r>
      <w:r w:rsidR="0015383C"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Snyk</w:t>
      </w:r>
      <w:r w:rsidR="0015383C"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>in</w:t>
      </w:r>
      <w:r w:rsidR="0015383C"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the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Name</w:t>
      </w:r>
      <w:r w:rsidR="0015383C"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field and 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then </w:t>
      </w:r>
      <w:r w:rsidR="0015383C"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click on </w:t>
      </w:r>
      <w:r w:rsidR="0015383C"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Save</w:t>
      </w:r>
    </w:p>
    <w:p w14:paraId="0E1ECF58" w14:textId="77777777" w:rsidR="007E4389" w:rsidRDefault="007E4389" w:rsidP="00C44D98">
      <w:pPr>
        <w:pStyle w:val="ListParagraph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BE39A86" w14:textId="55ABCC5D" w:rsidR="0015383C" w:rsidRDefault="0015383C" w:rsidP="00C44D98">
      <w:pPr>
        <w:pStyle w:val="ListParagraph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  <w:r w:rsidRPr="00D1513F">
        <w:rPr>
          <w:noProof/>
        </w:rPr>
        <w:drawing>
          <wp:inline distT="0" distB="0" distL="0" distR="0" wp14:anchorId="3ACBE2C7" wp14:editId="49929FAF">
            <wp:extent cx="5731510" cy="3279140"/>
            <wp:effectExtent l="19050" t="19050" r="21590" b="16510"/>
            <wp:docPr id="6853540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354038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914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F85166" w14:textId="77777777" w:rsidR="0025153B" w:rsidRDefault="0025153B" w:rsidP="00C44D98">
      <w:pPr>
        <w:pStyle w:val="ListParagraph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465A9450" w14:textId="35C2B2CE" w:rsidR="0025153B" w:rsidRPr="003F4DA6" w:rsidRDefault="0025153B" w:rsidP="00C44D98">
      <w:pPr>
        <w:pStyle w:val="ListParagraph"/>
        <w:spacing w:after="0"/>
        <w:rPr>
          <w:rFonts w:eastAsia="Calibri" w:cstheme="minorHAnsi"/>
          <w:color w:val="404040" w:themeColor="text1" w:themeTint="BF"/>
          <w:sz w:val="24"/>
          <w:szCs w:val="24"/>
        </w:rPr>
      </w:pPr>
      <w:r w:rsidRPr="003F4DA6">
        <w:rPr>
          <w:rFonts w:eastAsia="Calibri" w:cstheme="minorHAnsi"/>
          <w:color w:val="404040" w:themeColor="text1" w:themeTint="BF"/>
          <w:sz w:val="24"/>
          <w:szCs w:val="24"/>
        </w:rPr>
        <w:t>Now you need to get the API token from Snyk</w:t>
      </w:r>
      <w:r w:rsidR="004535B9">
        <w:rPr>
          <w:rFonts w:eastAsia="Calibri" w:cstheme="minorHAnsi"/>
          <w:color w:val="404040" w:themeColor="text1" w:themeTint="BF"/>
          <w:sz w:val="24"/>
          <w:szCs w:val="24"/>
        </w:rPr>
        <w:t>,</w:t>
      </w:r>
      <w:r w:rsidRPr="003F4DA6">
        <w:rPr>
          <w:rFonts w:eastAsia="Calibri" w:cstheme="minorHAnsi"/>
          <w:color w:val="404040" w:themeColor="text1" w:themeTint="BF"/>
          <w:sz w:val="24"/>
          <w:szCs w:val="24"/>
        </w:rPr>
        <w:t xml:space="preserve"> so </w:t>
      </w:r>
      <w:r w:rsidRPr="00144ECA">
        <w:rPr>
          <w:rFonts w:eastAsia="Calibri" w:cstheme="minorHAnsi"/>
          <w:color w:val="404040" w:themeColor="text1" w:themeTint="BF"/>
          <w:sz w:val="24"/>
          <w:szCs w:val="24"/>
        </w:rPr>
        <w:t>follow</w:t>
      </w:r>
      <w:r w:rsidR="00676717"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  <w:r w:rsidRPr="003F4DA6"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 w:rsidR="00676717">
        <w:rPr>
          <w:rFonts w:eastAsia="Calibri" w:cstheme="minorHAnsi"/>
          <w:color w:val="404040" w:themeColor="text1" w:themeTint="BF"/>
          <w:sz w:val="24"/>
          <w:szCs w:val="24"/>
        </w:rPr>
        <w:t>below</w:t>
      </w:r>
      <w:r w:rsidRPr="003F4DA6">
        <w:rPr>
          <w:rFonts w:eastAsia="Calibri" w:cstheme="minorHAnsi"/>
          <w:color w:val="404040" w:themeColor="text1" w:themeTint="BF"/>
          <w:sz w:val="24"/>
          <w:szCs w:val="24"/>
        </w:rPr>
        <w:t xml:space="preserve"> steps </w:t>
      </w:r>
      <w:r w:rsidR="00676717">
        <w:rPr>
          <w:rFonts w:eastAsia="Calibri" w:cstheme="minorHAnsi"/>
          <w:color w:val="404040" w:themeColor="text1" w:themeTint="BF"/>
          <w:sz w:val="24"/>
          <w:szCs w:val="24"/>
        </w:rPr>
        <w:t>for getting the API token</w:t>
      </w:r>
      <w:r w:rsidR="004535B9">
        <w:rPr>
          <w:rFonts w:eastAsia="Calibri" w:cstheme="minorHAnsi"/>
          <w:color w:val="404040" w:themeColor="text1" w:themeTint="BF"/>
          <w:sz w:val="24"/>
          <w:szCs w:val="24"/>
        </w:rPr>
        <w:t>.</w:t>
      </w:r>
    </w:p>
    <w:p w14:paraId="3AF618B6" w14:textId="77777777" w:rsidR="007E4389" w:rsidRPr="007E4389" w:rsidRDefault="007E4389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08C86E82" w14:textId="03A70774" w:rsidR="0025153B" w:rsidRPr="008C31F1" w:rsidRDefault="00F737F8" w:rsidP="0B653B84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</w:pPr>
      <w:r w:rsidRPr="0B653B84">
        <w:rPr>
          <w:rStyle w:val="Hyperlink"/>
          <w:rFonts w:asciiTheme="minorHAnsi" w:eastAsia="Calibri" w:hAnsiTheme="minorHAnsi" w:cstheme="minorBidi"/>
          <w:color w:val="404040" w:themeColor="text1" w:themeTint="BF"/>
          <w:sz w:val="24"/>
          <w:szCs w:val="24"/>
          <w:u w:val="none"/>
          <w:lang w:val="en-US"/>
        </w:rPr>
        <w:t>Visit</w:t>
      </w:r>
      <w:r w:rsidR="0025153B" w:rsidRPr="0B653B84">
        <w:rPr>
          <w:rStyle w:val="Hyperlink"/>
          <w:rFonts w:asciiTheme="minorHAnsi" w:eastAsia="Calibri" w:hAnsiTheme="minorHAnsi" w:cstheme="minorBidi"/>
          <w:color w:val="404040" w:themeColor="text1" w:themeTint="BF"/>
          <w:sz w:val="24"/>
          <w:szCs w:val="24"/>
          <w:u w:val="none"/>
          <w:lang w:val="en-US"/>
        </w:rPr>
        <w:t xml:space="preserve"> </w:t>
      </w:r>
      <w:r w:rsidR="00F307E7" w:rsidRPr="0B653B84">
        <w:rPr>
          <w:rStyle w:val="Hyperlink"/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u w:val="none"/>
          <w:lang w:val="en-US"/>
        </w:rPr>
        <w:t>https://snyk.io/</w:t>
      </w:r>
      <w:r w:rsidRPr="0B653B84">
        <w:rPr>
          <w:rStyle w:val="Hyperlink"/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u w:val="none"/>
          <w:lang w:val="en-US"/>
        </w:rPr>
        <w:t xml:space="preserve"> </w:t>
      </w:r>
      <w:r w:rsidRPr="0B653B84">
        <w:rPr>
          <w:rStyle w:val="Hyperlink"/>
          <w:rFonts w:asciiTheme="minorHAnsi" w:eastAsia="Calibri" w:hAnsiTheme="minorHAnsi" w:cstheme="minorBidi"/>
          <w:color w:val="404040" w:themeColor="text1" w:themeTint="BF"/>
          <w:sz w:val="24"/>
          <w:szCs w:val="24"/>
          <w:u w:val="none"/>
          <w:lang w:val="en-US"/>
        </w:rPr>
        <w:t>and create a new Snyk account</w:t>
      </w:r>
    </w:p>
    <w:p w14:paraId="093DAADF" w14:textId="77777777" w:rsidR="0025153B" w:rsidRDefault="0025153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2C428E6A" w14:textId="2549D3E2" w:rsidR="0025153B" w:rsidRDefault="0025153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  <w:r w:rsidRPr="00927500">
        <w:rPr>
          <w:noProof/>
        </w:rPr>
        <w:drawing>
          <wp:inline distT="0" distB="0" distL="0" distR="0" wp14:anchorId="1C524518" wp14:editId="3253BB3C">
            <wp:extent cx="5731510" cy="1719580"/>
            <wp:effectExtent l="19050" t="19050" r="21590" b="13970"/>
            <wp:docPr id="673410000" name="Picture 1" descr="A screenshot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410000" name="Picture 1" descr="A screenshot of a websit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958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A6CC0D" w14:textId="77777777" w:rsidR="0025153B" w:rsidRDefault="0025153B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06BA7032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6FA1ED6D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52CA3499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5D0C318D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1FC7BB38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03ACFA9C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6D408BBA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2C3BD155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10DCB3F6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13AA57E0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74F680E6" w14:textId="77777777" w:rsidR="002745A9" w:rsidRPr="0025153B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b/>
          <w:bCs/>
          <w:color w:val="404040" w:themeColor="text1" w:themeTint="BF"/>
          <w:sz w:val="24"/>
          <w:szCs w:val="24"/>
        </w:rPr>
      </w:pPr>
    </w:p>
    <w:p w14:paraId="04548A29" w14:textId="493A2433" w:rsidR="007E4389" w:rsidRPr="003F4DA6" w:rsidRDefault="0025153B" w:rsidP="00C44D98">
      <w:pPr>
        <w:pStyle w:val="Normal3"/>
        <w:numPr>
          <w:ilvl w:val="1"/>
          <w:numId w:val="48"/>
        </w:numPr>
        <w:spacing w:line="240" w:lineRule="auto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lastRenderedPageBreak/>
        <w:t xml:space="preserve">Click on the </w:t>
      </w:r>
      <w:r w:rsidRPr="003F4DA6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Account settings</w:t>
      </w:r>
      <w:r w:rsidRPr="003F4DA6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option  </w:t>
      </w:r>
    </w:p>
    <w:p w14:paraId="47DD9035" w14:textId="77777777" w:rsidR="0025153B" w:rsidRDefault="0025153B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68DECFD1" w14:textId="38D8B339" w:rsidR="007E4389" w:rsidRDefault="006B4320" w:rsidP="00C44D98">
      <w:pPr>
        <w:pStyle w:val="Normal3"/>
        <w:spacing w:line="240" w:lineRule="auto"/>
        <w:ind w:left="720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  <w:r w:rsidRPr="006B4320">
        <w:rPr>
          <w:noProof/>
        </w:rPr>
        <w:drawing>
          <wp:inline distT="0" distB="0" distL="0" distR="0" wp14:anchorId="702419E1" wp14:editId="20421796">
            <wp:extent cx="5731510" cy="3248025"/>
            <wp:effectExtent l="0" t="0" r="2540" b="9525"/>
            <wp:docPr id="35273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73510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FBD67" w14:textId="77777777" w:rsidR="002745A9" w:rsidRDefault="002745A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4223EE96" w14:textId="734CF672" w:rsidR="0025153B" w:rsidRDefault="00D03450" w:rsidP="00C44D98">
      <w:pPr>
        <w:pStyle w:val="Normal3"/>
        <w:numPr>
          <w:ilvl w:val="1"/>
          <w:numId w:val="48"/>
        </w:numPr>
        <w:spacing w:line="240" w:lineRule="auto"/>
        <w:ind w:left="709" w:hanging="425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D0345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Under the </w:t>
      </w:r>
      <w:r w:rsidRPr="00D03450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Auth Token</w:t>
      </w:r>
      <w:r w:rsidRPr="00D0345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section, click the </w:t>
      </w:r>
      <w:r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c</w:t>
      </w:r>
      <w:r w:rsidRPr="00D03450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 xml:space="preserve">lick to </w:t>
      </w:r>
      <w:r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s</w:t>
      </w:r>
      <w:r w:rsidRPr="00D03450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how</w:t>
      </w:r>
      <w:r w:rsidRPr="00D0345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button under the </w:t>
      </w:r>
      <w:r w:rsidRPr="00D03450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KEY</w:t>
      </w:r>
      <w:r w:rsidRPr="00D03450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field to reveal the hidden token key</w:t>
      </w:r>
    </w:p>
    <w:p w14:paraId="1198960D" w14:textId="77777777" w:rsidR="00F91FF1" w:rsidRDefault="00F91FF1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52BEAAE5" w14:textId="77AEF32C" w:rsidR="00F91FF1" w:rsidRPr="003F4DA6" w:rsidRDefault="00F91FF1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146901">
        <w:rPr>
          <w:noProof/>
        </w:rPr>
        <w:drawing>
          <wp:inline distT="0" distB="0" distL="0" distR="0" wp14:anchorId="0DB3D2FA" wp14:editId="7490B3BC">
            <wp:extent cx="5731510" cy="2277745"/>
            <wp:effectExtent l="19050" t="19050" r="21590" b="27305"/>
            <wp:docPr id="1897218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14702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774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BF9412" w14:textId="77777777" w:rsidR="001066F8" w:rsidRDefault="001066F8" w:rsidP="00C44D98">
      <w:pPr>
        <w:pStyle w:val="Normal3"/>
        <w:spacing w:line="240" w:lineRule="auto"/>
        <w:ind w:left="567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827D9BA" w14:textId="52BF1301" w:rsidR="001066F8" w:rsidRDefault="001066F8" w:rsidP="00C44D98">
      <w:pPr>
        <w:pStyle w:val="Normal3"/>
        <w:spacing w:line="240" w:lineRule="auto"/>
        <w:ind w:left="567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2EF720AD" w14:textId="7E936018" w:rsidR="003F4DA6" w:rsidRDefault="003F4DA6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38ABD801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5FA891CA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1F4766CB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41E45C4A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798D6D0C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4D512271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53E2414A" w14:textId="77777777" w:rsidR="004535B9" w:rsidRDefault="004535B9" w:rsidP="00C44D98">
      <w:pPr>
        <w:pStyle w:val="Normal3"/>
        <w:spacing w:line="240" w:lineRule="auto"/>
        <w:rPr>
          <w:rFonts w:asciiTheme="majorHAnsi" w:eastAsia="Calibri" w:hAnsiTheme="majorHAnsi" w:cstheme="majorHAnsi"/>
          <w:color w:val="404040" w:themeColor="text1" w:themeTint="BF"/>
          <w:sz w:val="24"/>
          <w:szCs w:val="24"/>
        </w:rPr>
      </w:pPr>
    </w:p>
    <w:p w14:paraId="095AB821" w14:textId="714C2310" w:rsidR="0025153B" w:rsidRDefault="00391CD9" w:rsidP="00C44D98">
      <w:pPr>
        <w:pStyle w:val="Normal3"/>
        <w:numPr>
          <w:ilvl w:val="1"/>
          <w:numId w:val="48"/>
        </w:numPr>
        <w:spacing w:line="240" w:lineRule="auto"/>
        <w:ind w:left="709" w:hanging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391CD9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lastRenderedPageBreak/>
        <w:t xml:space="preserve">Under the </w:t>
      </w:r>
      <w:r w:rsidRPr="00391CD9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Auth Token</w:t>
      </w:r>
      <w:r w:rsidRPr="00391CD9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section, click the </w:t>
      </w:r>
      <w:r w:rsidRPr="00243AD1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Click to Show button</w:t>
      </w:r>
      <w:r w:rsidRPr="00391CD9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under the </w:t>
      </w:r>
      <w:r w:rsidRPr="00243AD1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KEY</w:t>
      </w:r>
      <w:r w:rsidRPr="00391CD9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field to reveal the hidden token key</w:t>
      </w:r>
    </w:p>
    <w:p w14:paraId="152F79E1" w14:textId="77777777" w:rsidR="007F2531" w:rsidRDefault="007F2531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6BE19C5E" w14:textId="4938AB0C" w:rsidR="007F2531" w:rsidRDefault="007F2531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146901">
        <w:rPr>
          <w:noProof/>
        </w:rPr>
        <w:drawing>
          <wp:inline distT="0" distB="0" distL="0" distR="0" wp14:anchorId="1E06D097" wp14:editId="431005E8">
            <wp:extent cx="5731510" cy="1809750"/>
            <wp:effectExtent l="19050" t="19050" r="21590" b="19050"/>
            <wp:docPr id="315111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1188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b="18009"/>
                    <a:stretch/>
                  </pic:blipFill>
                  <pic:spPr bwMode="auto">
                    <a:xfrm>
                      <a:off x="0" y="0"/>
                      <a:ext cx="5731510" cy="1809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75000"/>
                          <a:lumOff val="2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3D006D" w14:textId="77777777" w:rsidR="007F2531" w:rsidRDefault="007F2531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4AD872F5" w14:textId="38692297" w:rsidR="007F2531" w:rsidRDefault="007F2531" w:rsidP="0B653B84">
      <w:pPr>
        <w:pStyle w:val="Normal3"/>
        <w:numPr>
          <w:ilvl w:val="1"/>
          <w:numId w:val="48"/>
        </w:numPr>
        <w:spacing w:line="240" w:lineRule="auto"/>
        <w:ind w:left="709" w:hanging="567"/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</w:pP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>Copy the Snyk authentication token</w:t>
      </w:r>
    </w:p>
    <w:p w14:paraId="77BF8E54" w14:textId="77777777" w:rsidR="006A3878" w:rsidRDefault="006A3878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22F6859C" w14:textId="667081EB" w:rsidR="006A3878" w:rsidRDefault="006A3878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4F6322">
        <w:rPr>
          <w:rFonts w:asciiTheme="minorHAnsi" w:eastAsia="Calibri" w:hAnsiTheme="minorHAnsi" w:cstheme="minorHAnsi"/>
          <w:noProof/>
          <w:color w:val="404040" w:themeColor="text1" w:themeTint="BF"/>
          <w:sz w:val="24"/>
          <w:szCs w:val="24"/>
        </w:rPr>
        <w:drawing>
          <wp:inline distT="0" distB="0" distL="0" distR="0" wp14:anchorId="053502D2" wp14:editId="76CD7026">
            <wp:extent cx="5731510" cy="1870135"/>
            <wp:effectExtent l="19050" t="19050" r="21590" b="15875"/>
            <wp:docPr id="13204788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78836" name="Picture 1" descr="A screenshot of a computer&#10;&#10;Description automatically generated"/>
                    <pic:cNvPicPr/>
                  </pic:nvPicPr>
                  <pic:blipFill rotWithShape="1">
                    <a:blip r:embed="rId26"/>
                    <a:srcRect b="23821"/>
                    <a:stretch/>
                  </pic:blipFill>
                  <pic:spPr bwMode="auto">
                    <a:xfrm>
                      <a:off x="0" y="0"/>
                      <a:ext cx="5731510" cy="187013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DA1C1B" w14:textId="77777777" w:rsidR="006A3878" w:rsidRDefault="006A3878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24276B36" w14:textId="77777777" w:rsidR="007B519B" w:rsidRPr="007B519B" w:rsidRDefault="007B519B" w:rsidP="00C44D98">
      <w:pPr>
        <w:pStyle w:val="Normal3"/>
        <w:numPr>
          <w:ilvl w:val="1"/>
          <w:numId w:val="48"/>
        </w:numPr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0D2B8D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Navigate back to the Jenkins dashboard and click on </w:t>
      </w:r>
      <w:r w:rsidRPr="000D2B8D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Manage Jenkins</w:t>
      </w:r>
    </w:p>
    <w:p w14:paraId="49EB8F66" w14:textId="77777777" w:rsidR="007B519B" w:rsidRDefault="007B519B" w:rsidP="00C44D98">
      <w:pPr>
        <w:pStyle w:val="Normal3"/>
        <w:spacing w:line="240" w:lineRule="auto"/>
        <w:ind w:left="567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</w:p>
    <w:p w14:paraId="6F85670B" w14:textId="6BCF0535" w:rsidR="00B0103D" w:rsidRPr="007B519B" w:rsidRDefault="00B0103D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146901">
        <w:rPr>
          <w:noProof/>
        </w:rPr>
        <w:drawing>
          <wp:inline distT="0" distB="0" distL="0" distR="0" wp14:anchorId="0007B7F8" wp14:editId="6081C323">
            <wp:extent cx="5731510" cy="3071495"/>
            <wp:effectExtent l="19050" t="19050" r="21590" b="14605"/>
            <wp:docPr id="271985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98547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78A2DB" w14:textId="77777777" w:rsidR="007B519B" w:rsidRPr="007B519B" w:rsidRDefault="007B519B" w:rsidP="00C44D98">
      <w:pPr>
        <w:pStyle w:val="Normal3"/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7FBA7CE9" w14:textId="77777777" w:rsidR="00BD15D8" w:rsidRDefault="00B0103D" w:rsidP="00C44D98">
      <w:pPr>
        <w:pStyle w:val="Normal3"/>
        <w:numPr>
          <w:ilvl w:val="1"/>
          <w:numId w:val="48"/>
        </w:numPr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B0103D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lastRenderedPageBreak/>
        <w:t xml:space="preserve">Select the </w:t>
      </w:r>
      <w:r w:rsidRPr="00BD15D8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Credentials</w:t>
      </w:r>
      <w:r w:rsidRPr="00B0103D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option under </w:t>
      </w:r>
      <w:r w:rsidRPr="00BD15D8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Manage Jenkins</w:t>
      </w:r>
    </w:p>
    <w:p w14:paraId="146F1869" w14:textId="77777777" w:rsidR="00BD15D8" w:rsidRDefault="00BD15D8" w:rsidP="00C44D98">
      <w:pPr>
        <w:pStyle w:val="Normal3"/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1E5CB558" w14:textId="65A5B826" w:rsidR="00BD15D8" w:rsidRDefault="00BD15D8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146901">
        <w:rPr>
          <w:noProof/>
        </w:rPr>
        <w:drawing>
          <wp:inline distT="0" distB="0" distL="0" distR="0" wp14:anchorId="21967913" wp14:editId="453F9852">
            <wp:extent cx="5731510" cy="2172059"/>
            <wp:effectExtent l="19050" t="19050" r="21590" b="19050"/>
            <wp:docPr id="8277556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755623" name="Picture 1" descr="A screenshot of a computer&#10;&#10;Description automatically generated"/>
                    <pic:cNvPicPr/>
                  </pic:nvPicPr>
                  <pic:blipFill rotWithShape="1">
                    <a:blip r:embed="rId28"/>
                    <a:srcRect b="10103"/>
                    <a:stretch/>
                  </pic:blipFill>
                  <pic:spPr bwMode="auto">
                    <a:xfrm>
                      <a:off x="0" y="0"/>
                      <a:ext cx="5731510" cy="217205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75000"/>
                          <a:lumOff val="2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5D44B7" w14:textId="2BD75A93" w:rsidR="007B519B" w:rsidRDefault="00B0103D" w:rsidP="00C44D98">
      <w:pPr>
        <w:pStyle w:val="Normal3"/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B0103D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 </w:t>
      </w:r>
    </w:p>
    <w:p w14:paraId="42CCE5E4" w14:textId="77777777" w:rsidR="00BD15D8" w:rsidRDefault="00BD15D8" w:rsidP="00C44D98">
      <w:pPr>
        <w:pStyle w:val="Normal3"/>
        <w:numPr>
          <w:ilvl w:val="1"/>
          <w:numId w:val="48"/>
        </w:numPr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Click on the </w:t>
      </w:r>
      <w:r w:rsidRPr="00472924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global</w:t>
      </w:r>
      <w:r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option under the </w:t>
      </w:r>
      <w:r w:rsidRPr="00472924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Domains</w:t>
      </w:r>
      <w:r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column </w:t>
      </w:r>
    </w:p>
    <w:p w14:paraId="1C983A5A" w14:textId="77777777" w:rsidR="00BD15D8" w:rsidRDefault="00BD15D8" w:rsidP="00C44D98">
      <w:pPr>
        <w:pStyle w:val="Normal3"/>
        <w:spacing w:line="240" w:lineRule="auto"/>
        <w:ind w:left="567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2A5A7016" w14:textId="4F652C48" w:rsidR="00BD15D8" w:rsidRDefault="00BD15D8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146901">
        <w:rPr>
          <w:noProof/>
        </w:rPr>
        <w:drawing>
          <wp:inline distT="0" distB="0" distL="0" distR="0" wp14:anchorId="77609C52" wp14:editId="75F83F91">
            <wp:extent cx="5730357" cy="2413599"/>
            <wp:effectExtent l="19050" t="19050" r="22860" b="25400"/>
            <wp:docPr id="4334543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454318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b="14645"/>
                    <a:stretch/>
                  </pic:blipFill>
                  <pic:spPr bwMode="auto">
                    <a:xfrm>
                      <a:off x="0" y="0"/>
                      <a:ext cx="5731510" cy="24140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75000"/>
                          <a:lumOff val="2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807B1" w14:textId="77777777" w:rsidR="00BD15D8" w:rsidRPr="003F4DA6" w:rsidRDefault="00BD15D8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</w:p>
    <w:p w14:paraId="5854FBCB" w14:textId="349C7CD2" w:rsidR="005F0505" w:rsidRPr="005F0505" w:rsidRDefault="005F0505" w:rsidP="0B653B84">
      <w:pPr>
        <w:pStyle w:val="Normal3"/>
        <w:numPr>
          <w:ilvl w:val="1"/>
          <w:numId w:val="48"/>
        </w:numPr>
        <w:spacing w:line="240" w:lineRule="auto"/>
        <w:ind w:left="709" w:hanging="502"/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</w:pP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Select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 xml:space="preserve">Snyk API token 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under the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Kind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field, </w:t>
      </w:r>
      <w:r w:rsidR="001A3FDF"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>paste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the copied key from step 2.11 in the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Token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field, select ID as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SnykToken,</w:t>
      </w:r>
      <w:r w:rsidRPr="0B653B84">
        <w:rPr>
          <w:rFonts w:asciiTheme="minorHAnsi" w:eastAsia="Calibri" w:hAnsiTheme="minorHAnsi" w:cstheme="minorBidi"/>
          <w:color w:val="404040" w:themeColor="text1" w:themeTint="BF"/>
          <w:sz w:val="24"/>
          <w:szCs w:val="24"/>
          <w:lang w:val="en-US"/>
        </w:rPr>
        <w:t xml:space="preserve"> and click on </w:t>
      </w:r>
      <w:r w:rsidRPr="0B653B84">
        <w:rPr>
          <w:rFonts w:asciiTheme="minorHAnsi" w:eastAsia="Calibri" w:hAnsiTheme="minorHAnsi" w:cstheme="minorBidi"/>
          <w:b/>
          <w:bCs/>
          <w:color w:val="404040" w:themeColor="text1" w:themeTint="BF"/>
          <w:sz w:val="24"/>
          <w:szCs w:val="24"/>
          <w:lang w:val="en-US"/>
        </w:rPr>
        <w:t>Create</w:t>
      </w:r>
    </w:p>
    <w:p w14:paraId="56FB3783" w14:textId="77777777" w:rsidR="005F0505" w:rsidRDefault="005F0505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</w:p>
    <w:p w14:paraId="5EAB4CBC" w14:textId="07D9021D" w:rsidR="004A2889" w:rsidRPr="004A2889" w:rsidRDefault="005F0505" w:rsidP="00C44D98">
      <w:pPr>
        <w:pStyle w:val="Normal3"/>
        <w:spacing w:line="240" w:lineRule="auto"/>
        <w:ind w:left="709"/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</w:pPr>
      <w:r w:rsidRPr="00146901">
        <w:rPr>
          <w:noProof/>
        </w:rPr>
        <w:drawing>
          <wp:inline distT="0" distB="0" distL="0" distR="0" wp14:anchorId="459FDC3F" wp14:editId="5A89E631">
            <wp:extent cx="5731510" cy="2332990"/>
            <wp:effectExtent l="19050" t="19050" r="21590" b="10160"/>
            <wp:docPr id="450461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61079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299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BCC3AB" w14:textId="75A7C8BE" w:rsidR="00472924" w:rsidRDefault="00472924" w:rsidP="00C44D98">
      <w:pPr>
        <w:spacing w:line="240" w:lineRule="auto"/>
        <w:rPr>
          <w:rFonts w:eastAsia="Calibri" w:cstheme="minorHAnsi"/>
          <w:b/>
          <w:color w:val="404040" w:themeColor="text1" w:themeTint="BF"/>
          <w:sz w:val="28"/>
          <w:szCs w:val="28"/>
        </w:rPr>
      </w:pPr>
      <w:r w:rsidRPr="00472924">
        <w:rPr>
          <w:rFonts w:eastAsia="Calibri" w:cstheme="minorHAnsi"/>
          <w:b/>
          <w:color w:val="404040" w:themeColor="text1" w:themeTint="BF"/>
          <w:sz w:val="28"/>
          <w:szCs w:val="28"/>
        </w:rPr>
        <w:lastRenderedPageBreak/>
        <w:t xml:space="preserve">Step </w:t>
      </w:r>
      <w:r>
        <w:rPr>
          <w:rFonts w:eastAsia="Calibri" w:cstheme="minorHAnsi"/>
          <w:b/>
          <w:color w:val="404040" w:themeColor="text1" w:themeTint="BF"/>
          <w:sz w:val="28"/>
          <w:szCs w:val="28"/>
        </w:rPr>
        <w:t>3</w:t>
      </w:r>
      <w:r w:rsidRPr="00472924">
        <w:rPr>
          <w:rFonts w:eastAsia="Calibri" w:cstheme="minorHAnsi"/>
          <w:b/>
          <w:color w:val="404040" w:themeColor="text1" w:themeTint="BF"/>
          <w:sz w:val="28"/>
          <w:szCs w:val="28"/>
        </w:rPr>
        <w:t xml:space="preserve">: </w:t>
      </w:r>
      <w:r>
        <w:rPr>
          <w:rFonts w:eastAsia="Calibri" w:cstheme="minorHAnsi"/>
          <w:b/>
          <w:color w:val="404040" w:themeColor="text1" w:themeTint="BF"/>
          <w:sz w:val="28"/>
          <w:szCs w:val="28"/>
        </w:rPr>
        <w:t>Create a new Jenkins pipeline job</w:t>
      </w:r>
    </w:p>
    <w:p w14:paraId="60374F1D" w14:textId="449E7A6F" w:rsidR="008C42E3" w:rsidRPr="001F79F9" w:rsidRDefault="008C42E3" w:rsidP="00C44D98">
      <w:pPr>
        <w:pStyle w:val="Normal3"/>
        <w:numPr>
          <w:ilvl w:val="1"/>
          <w:numId w:val="50"/>
        </w:numPr>
        <w:spacing w:line="240" w:lineRule="auto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  <w:r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Go to the Jenkins </w:t>
      </w:r>
      <w:r w:rsidR="00632E82"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>d</w:t>
      </w:r>
      <w:r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ashboard and click on </w:t>
      </w:r>
      <w:r w:rsidRPr="008C42E3"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  <w:t>New Item</w:t>
      </w:r>
      <w:r>
        <w:rPr>
          <w:rFonts w:asciiTheme="minorHAnsi" w:eastAsia="Calibri" w:hAnsiTheme="minorHAnsi" w:cstheme="minorHAnsi"/>
          <w:color w:val="404040" w:themeColor="text1" w:themeTint="BF"/>
          <w:sz w:val="24"/>
          <w:szCs w:val="24"/>
        </w:rPr>
        <w:t xml:space="preserve"> </w:t>
      </w:r>
    </w:p>
    <w:p w14:paraId="1915435D" w14:textId="77777777" w:rsidR="001F79F9" w:rsidRPr="001F79F9" w:rsidRDefault="001F79F9" w:rsidP="00C44D98">
      <w:pPr>
        <w:pStyle w:val="Normal3"/>
        <w:spacing w:line="240" w:lineRule="auto"/>
        <w:ind w:left="720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</w:p>
    <w:p w14:paraId="4CB9F93B" w14:textId="7A25468B" w:rsidR="001F79F9" w:rsidRPr="00335A70" w:rsidRDefault="001F79F9" w:rsidP="00C44D98">
      <w:pPr>
        <w:pStyle w:val="Normal3"/>
        <w:spacing w:line="240" w:lineRule="auto"/>
        <w:ind w:left="720"/>
        <w:rPr>
          <w:rFonts w:asciiTheme="minorHAnsi" w:eastAsia="Calibri" w:hAnsiTheme="minorHAnsi" w:cstheme="minorHAnsi"/>
          <w:b/>
          <w:bCs/>
          <w:color w:val="404040" w:themeColor="text1" w:themeTint="BF"/>
          <w:sz w:val="24"/>
          <w:szCs w:val="24"/>
        </w:rPr>
      </w:pPr>
      <w:r w:rsidRPr="00BE4202">
        <w:rPr>
          <w:noProof/>
        </w:rPr>
        <w:drawing>
          <wp:inline distT="0" distB="0" distL="0" distR="0" wp14:anchorId="0310294D" wp14:editId="1E0D2A8B">
            <wp:extent cx="5283835" cy="2276856"/>
            <wp:effectExtent l="19050" t="19050" r="12065" b="28575"/>
            <wp:docPr id="10091976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197622" name="Picture 1" descr="A screenshot of a computer&#10;&#10;Description automatically generated"/>
                    <pic:cNvPicPr/>
                  </pic:nvPicPr>
                  <pic:blipFill rotWithShape="1">
                    <a:blip r:embed="rId31"/>
                    <a:srcRect b="38560"/>
                    <a:stretch/>
                  </pic:blipFill>
                  <pic:spPr bwMode="auto">
                    <a:xfrm>
                      <a:off x="0" y="0"/>
                      <a:ext cx="5301134" cy="228431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884D60" w14:textId="7DCCE9A3" w:rsidR="008C42E3" w:rsidRPr="0051692C" w:rsidRDefault="008C42E3" w:rsidP="00C44D98">
      <w:pPr>
        <w:spacing w:after="0"/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2B585710" w14:textId="5953B917" w:rsidR="008C42E3" w:rsidRPr="00E441AA" w:rsidRDefault="008C42E3" w:rsidP="00C44D98">
      <w:pPr>
        <w:pStyle w:val="ListParagraph"/>
        <w:numPr>
          <w:ilvl w:val="1"/>
          <w:numId w:val="50"/>
        </w:numPr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8C42E3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Enter the item name as </w:t>
      </w:r>
      <w:r w:rsidRPr="00632E82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SCAPipeline</w:t>
      </w:r>
      <w:r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, </w:t>
      </w:r>
      <w:r w:rsidRPr="008C42E3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select the type as </w:t>
      </w:r>
      <w:r w:rsidRPr="008C42E3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Pipeline</w:t>
      </w:r>
      <w:r w:rsidR="00D126F7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,</w:t>
      </w:r>
      <w:r w:rsidRPr="008C42E3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and click on</w:t>
      </w:r>
      <w:r w:rsidR="00757642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the</w:t>
      </w:r>
      <w:r w:rsidRPr="008C42E3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</w:t>
      </w:r>
      <w:r w:rsidRPr="008C42E3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OK</w:t>
      </w:r>
      <w:r w:rsidR="00757642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</w:t>
      </w:r>
      <w:r w:rsidR="00757642" w:rsidRPr="00757642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button</w:t>
      </w:r>
    </w:p>
    <w:p w14:paraId="3CE78035" w14:textId="77777777" w:rsidR="00E441AA" w:rsidRPr="00FC7051" w:rsidRDefault="00E441AA" w:rsidP="00C44D98">
      <w:pPr>
        <w:pStyle w:val="ListParagraph"/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4A4EE03B" w14:textId="7949BC89" w:rsidR="00600FF7" w:rsidRDefault="00E441AA" w:rsidP="00C44D98">
      <w:pPr>
        <w:pStyle w:val="ListParagraph"/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BE4202">
        <w:rPr>
          <w:noProof/>
        </w:rPr>
        <w:drawing>
          <wp:inline distT="0" distB="0" distL="0" distR="0" wp14:anchorId="68AF64E9" wp14:editId="70A26BFE">
            <wp:extent cx="5731510" cy="2456815"/>
            <wp:effectExtent l="19050" t="19050" r="21590" b="19685"/>
            <wp:docPr id="11455196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19612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681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4A188" w14:textId="77777777" w:rsidR="00F537ED" w:rsidRPr="00E441AA" w:rsidRDefault="00F537ED" w:rsidP="00C44D98">
      <w:pPr>
        <w:pStyle w:val="ListParagraph"/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288082C8" w14:textId="4AA9B2AE" w:rsidR="00600FF7" w:rsidRPr="0046391D" w:rsidRDefault="000A2230" w:rsidP="00C44D98">
      <w:pPr>
        <w:pStyle w:val="ListParagraph"/>
        <w:numPr>
          <w:ilvl w:val="1"/>
          <w:numId w:val="50"/>
        </w:numPr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0A2230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Enter the</w:t>
      </w:r>
      <w:r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below code in the </w:t>
      </w:r>
      <w:r w:rsidR="001A4638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p</w:t>
      </w:r>
      <w:r w:rsidRPr="001A4638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ipeline script</w:t>
      </w:r>
      <w:r w:rsidR="00074CB4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and click on </w:t>
      </w:r>
      <w:r w:rsidR="00074CB4" w:rsidRPr="00074CB4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Save</w:t>
      </w:r>
      <w:r w:rsidR="0046391D" w:rsidRPr="0046391D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:</w:t>
      </w:r>
    </w:p>
    <w:p w14:paraId="423B4400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pipeline {</w:t>
      </w:r>
    </w:p>
    <w:p w14:paraId="76AC9840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agent any</w:t>
      </w:r>
    </w:p>
    <w:p w14:paraId="5659D0CD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4EAC248F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tools {</w:t>
      </w:r>
    </w:p>
    <w:p w14:paraId="3D0364DB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maven "Maven"</w:t>
      </w:r>
    </w:p>
    <w:p w14:paraId="4640F668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ab/>
      </w: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ab/>
      </w: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>snyk "Snyk"</w:t>
      </w:r>
    </w:p>
    <w:p w14:paraId="4539CD3F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}</w:t>
      </w:r>
    </w:p>
    <w:p w14:paraId="5583BF14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3A465043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stages {</w:t>
      </w:r>
    </w:p>
    <w:p w14:paraId="3681E6B1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stage('Build &amp; Test Automation') {</w:t>
      </w:r>
    </w:p>
    <w:p w14:paraId="307BF1AA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steps {</w:t>
      </w:r>
    </w:p>
    <w:p w14:paraId="1DF2C6AD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lastRenderedPageBreak/>
        <w:t xml:space="preserve">                // Get some code from a GitHub repository</w:t>
      </w:r>
    </w:p>
    <w:p w14:paraId="05BC8C01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        git 'https://github.com/anujdevopslearn/SonarQubeCoverageJava/'</w:t>
      </w:r>
    </w:p>
    <w:p w14:paraId="2D53BBD6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0059C06F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    // Run Maven on a Unix agent.</w:t>
      </w:r>
    </w:p>
    <w:p w14:paraId="0E3824F0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        sh "mvn -Dmaven.test.failure.ignore=true clean package"</w:t>
      </w:r>
    </w:p>
    <w:p w14:paraId="1AEDD106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}</w:t>
      </w:r>
    </w:p>
    <w:p w14:paraId="3078A01D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1EA348C9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post {</w:t>
      </w:r>
    </w:p>
    <w:p w14:paraId="792C0F19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    success {</w:t>
      </w:r>
    </w:p>
    <w:p w14:paraId="2A4C283F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            junit '**/target/surefire-reports/*.xml'</w:t>
      </w:r>
    </w:p>
    <w:p w14:paraId="46B0BD99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            archiveArtifacts 'target/*.jar'</w:t>
      </w:r>
    </w:p>
    <w:p w14:paraId="05665FB7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    }</w:t>
      </w:r>
    </w:p>
    <w:p w14:paraId="4372ADBF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}</w:t>
      </w:r>
    </w:p>
    <w:p w14:paraId="2180500E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}</w:t>
      </w:r>
    </w:p>
    <w:p w14:paraId="528BF07E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stage('SCA Scan') {</w:t>
      </w:r>
    </w:p>
    <w:p w14:paraId="5D95EF95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steps {</w:t>
      </w:r>
    </w:p>
    <w:p w14:paraId="5C1510DA" w14:textId="77777777" w:rsidR="00034E7B" w:rsidRPr="00034E7B" w:rsidRDefault="00034E7B" w:rsidP="0B653B84">
      <w:pPr>
        <w:pStyle w:val="ListParagraph"/>
        <w:spacing w:line="240" w:lineRule="auto"/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</w:pPr>
      <w:r w:rsidRPr="0B653B84">
        <w:rPr>
          <w:rFonts w:eastAsia="Calibri"/>
          <w:b/>
          <w:bCs/>
          <w:color w:val="404040" w:themeColor="text1" w:themeTint="BF"/>
          <w:kern w:val="0"/>
          <w:sz w:val="24"/>
          <w:szCs w:val="24"/>
          <w:lang w:eastAsia="en-IN"/>
          <w14:ligatures w14:val="none"/>
        </w:rPr>
        <w:t xml:space="preserve">                snykSecurity snykInstallation: 'Snyk', snykTokenId: 'SnykToken'</w:t>
      </w:r>
    </w:p>
    <w:p w14:paraId="2F34605A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    }</w:t>
      </w:r>
    </w:p>
    <w:p w14:paraId="0761186B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    }</w:t>
      </w:r>
    </w:p>
    <w:p w14:paraId="32F26B6E" w14:textId="77777777" w:rsidR="00034E7B" w:rsidRPr="00034E7B" w:rsidRDefault="00034E7B" w:rsidP="00C44D98">
      <w:pPr>
        <w:pStyle w:val="ListParagraph"/>
        <w:spacing w:line="240" w:lineRule="auto"/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   }</w:t>
      </w:r>
    </w:p>
    <w:p w14:paraId="6141E3D2" w14:textId="19103B65" w:rsidR="006E5D38" w:rsidRDefault="00034E7B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034E7B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}</w:t>
      </w:r>
      <w:r w:rsidR="00074CB4" w:rsidRPr="00034E7B"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</w:t>
      </w:r>
    </w:p>
    <w:p w14:paraId="552A4912" w14:textId="77777777" w:rsidR="00F537ED" w:rsidRDefault="00F537ED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077C26E8" w14:textId="57CF7567" w:rsidR="00074CB4" w:rsidRDefault="00F537ED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  <w:r w:rsidRPr="0041293B">
        <w:rPr>
          <w:noProof/>
        </w:rPr>
        <w:drawing>
          <wp:inline distT="0" distB="0" distL="0" distR="0" wp14:anchorId="19913BD7" wp14:editId="2A9EEE86">
            <wp:extent cx="5731510" cy="2458085"/>
            <wp:effectExtent l="19050" t="19050" r="21590" b="18415"/>
            <wp:docPr id="10512201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220164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808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576B93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3BE6F1EC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7B44CABE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69918E32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428E034D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68DBAA72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433EB92A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6BB3131A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63D96EC5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46A42D9C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17A9B2E5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1FB350B8" w14:textId="77777777" w:rsidR="007A2880" w:rsidRDefault="007A2880" w:rsidP="00C44D98">
      <w:pPr>
        <w:pStyle w:val="ListParagraph"/>
        <w:spacing w:line="240" w:lineRule="auto"/>
        <w:rPr>
          <w:rFonts w:eastAsia="Calibri" w:cstheme="minorHAnsi"/>
          <w:b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08517825" w14:textId="2F5E5EBD" w:rsidR="00074CB4" w:rsidRPr="00CC4BED" w:rsidRDefault="00074CB4" w:rsidP="00C44D98">
      <w:pPr>
        <w:pStyle w:val="ListParagraph"/>
        <w:numPr>
          <w:ilvl w:val="1"/>
          <w:numId w:val="50"/>
        </w:numPr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lastRenderedPageBreak/>
        <w:t xml:space="preserve">Click on the </w:t>
      </w:r>
      <w:r w:rsidRPr="00074CB4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Build Now</w:t>
      </w:r>
      <w:r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option to execute the job</w:t>
      </w:r>
    </w:p>
    <w:p w14:paraId="404B656B" w14:textId="77777777" w:rsidR="00CC4BED" w:rsidRPr="00CC4BED" w:rsidRDefault="00CC4BED" w:rsidP="00C44D98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5189908" w14:textId="1253B809" w:rsidR="009B49B5" w:rsidRDefault="00CC4BED" w:rsidP="00C44D98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074CB4">
        <w:rPr>
          <w:rFonts w:eastAsia="Calibri" w:cstheme="minorHAnsi"/>
          <w:noProof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drawing>
          <wp:inline distT="0" distB="0" distL="0" distR="0" wp14:anchorId="33D3BC40" wp14:editId="5CE9A2B6">
            <wp:extent cx="2753109" cy="3658111"/>
            <wp:effectExtent l="19050" t="19050" r="9525" b="19050"/>
            <wp:docPr id="187918068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9180687" name="Picture 1" descr="A screenshot of a phon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3658111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D4FA98" w14:textId="77777777" w:rsidR="0046391D" w:rsidRDefault="0046391D" w:rsidP="00C44D98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5C48D0B6" w14:textId="7D011A87" w:rsidR="0046391D" w:rsidRDefault="0046391D" w:rsidP="00C44D98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46391D">
        <w:rPr>
          <w:rFonts w:eastAsia="Calibri" w:cstheme="minorHAnsi"/>
          <w:color w:val="404040" w:themeColor="text1" w:themeTint="BF"/>
          <w:sz w:val="24"/>
          <w:szCs w:val="24"/>
        </w:rPr>
        <w:t>The output of the build will be as shown below:</w:t>
      </w:r>
    </w:p>
    <w:p w14:paraId="173D9341" w14:textId="77777777" w:rsidR="00C44D98" w:rsidRDefault="00C44D98" w:rsidP="00C44D98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66806682" w14:textId="114EFC27" w:rsidR="00074CB4" w:rsidRDefault="00C44D98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074CB4">
        <w:rPr>
          <w:rFonts w:eastAsia="Calibri" w:cstheme="minorHAnsi"/>
          <w:noProof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drawing>
          <wp:inline distT="0" distB="0" distL="0" distR="0" wp14:anchorId="09B4E176" wp14:editId="1BCAE3DA">
            <wp:extent cx="5731510" cy="2168525"/>
            <wp:effectExtent l="19050" t="19050" r="21590" b="22225"/>
            <wp:docPr id="5325023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502396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8525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CD0D02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587A1F9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3C8C43C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3C79C7B7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5086FE5F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62399204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7EC2189E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3361736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48A8908F" w14:textId="77777777" w:rsid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7B47F842" w14:textId="77777777" w:rsidR="008D719E" w:rsidRPr="008D719E" w:rsidRDefault="008D719E" w:rsidP="008D719E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22B4624A" w14:textId="247FCA57" w:rsidR="00074CB4" w:rsidRPr="008D719E" w:rsidRDefault="00A7044D" w:rsidP="00C44D98">
      <w:pPr>
        <w:pStyle w:val="ListParagraph"/>
        <w:numPr>
          <w:ilvl w:val="1"/>
          <w:numId w:val="50"/>
        </w:numPr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A7044D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lastRenderedPageBreak/>
        <w:t>Navigate to</w:t>
      </w:r>
      <w:r w:rsidR="00074CB4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the </w:t>
      </w:r>
      <w:r w:rsidRPr="00A7044D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Synk interface</w:t>
      </w:r>
      <w:r w:rsidR="00074CB4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an</w:t>
      </w:r>
      <w:r w:rsidR="00205D67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d</w:t>
      </w:r>
      <w:r w:rsidR="00074CB4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click on </w:t>
      </w:r>
      <w:r w:rsidR="00C33C18" w:rsidRPr="00A7044D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the </w:t>
      </w:r>
      <w:r w:rsidR="00074CB4" w:rsidRPr="00074CB4">
        <w:rPr>
          <w:rFonts w:eastAsia="Calibri" w:cstheme="minorHAnsi"/>
          <w:b/>
          <w:bCs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>Projects</w:t>
      </w:r>
      <w:r w:rsidR="00074CB4"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  <w:t xml:space="preserve"> tab</w:t>
      </w:r>
    </w:p>
    <w:p w14:paraId="4D3596D1" w14:textId="77777777" w:rsidR="008D719E" w:rsidRDefault="008D719E" w:rsidP="00943303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kern w:val="0"/>
          <w:sz w:val="24"/>
          <w:szCs w:val="24"/>
          <w:lang w:val="en" w:eastAsia="en-IN"/>
          <w14:ligatures w14:val="none"/>
        </w:rPr>
      </w:pPr>
    </w:p>
    <w:p w14:paraId="7CDBFE41" w14:textId="28B5DC10" w:rsidR="00CD6D05" w:rsidRDefault="00943303" w:rsidP="00943303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  <w:r w:rsidRPr="007F0BE6">
        <w:rPr>
          <w:rFonts w:eastAsia="Calibri" w:cstheme="minorHAnsi"/>
          <w:noProof/>
          <w:color w:val="404040" w:themeColor="text1" w:themeTint="BF"/>
          <w:sz w:val="24"/>
          <w:szCs w:val="24"/>
        </w:rPr>
        <w:drawing>
          <wp:inline distT="0" distB="0" distL="0" distR="0" wp14:anchorId="38FDB2DA" wp14:editId="4618637C">
            <wp:extent cx="5731510" cy="1851660"/>
            <wp:effectExtent l="0" t="0" r="2540" b="0"/>
            <wp:docPr id="1904301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301878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14D4" w14:textId="77777777" w:rsidR="00943303" w:rsidRPr="00943303" w:rsidRDefault="00943303" w:rsidP="00943303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071FE14F" w14:textId="25A00130" w:rsidR="00074CB4" w:rsidRDefault="00074CB4" w:rsidP="00943303">
      <w:pPr>
        <w:pStyle w:val="ListParagraph"/>
        <w:spacing w:after="0" w:line="240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>
        <w:rPr>
          <w:rFonts w:eastAsia="Calibri" w:cstheme="minorHAnsi"/>
          <w:color w:val="404040" w:themeColor="text1" w:themeTint="BF"/>
          <w:sz w:val="24"/>
          <w:szCs w:val="24"/>
        </w:rPr>
        <w:t xml:space="preserve">You can </w:t>
      </w:r>
      <w:r w:rsidRPr="00074CB4">
        <w:rPr>
          <w:rFonts w:eastAsia="Calibri" w:cstheme="minorHAnsi"/>
          <w:color w:val="404040" w:themeColor="text1" w:themeTint="BF"/>
          <w:sz w:val="24"/>
          <w:szCs w:val="24"/>
        </w:rPr>
        <w:t>review code</w:t>
      </w:r>
      <w:r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  <w:r w:rsidRPr="00074CB4">
        <w:rPr>
          <w:rFonts w:eastAsia="Calibri" w:cstheme="minorHAnsi"/>
          <w:color w:val="404040" w:themeColor="text1" w:themeTint="BF"/>
          <w:sz w:val="24"/>
          <w:szCs w:val="24"/>
        </w:rPr>
        <w:t>scan reports. In case of any vulnerabilities, it would be</w:t>
      </w:r>
      <w:r w:rsidR="005D6F6F"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  <w:r w:rsidRPr="00074CB4">
        <w:rPr>
          <w:rFonts w:eastAsia="Calibri" w:cstheme="minorHAnsi"/>
          <w:color w:val="404040" w:themeColor="text1" w:themeTint="BF"/>
          <w:sz w:val="24"/>
          <w:szCs w:val="24"/>
        </w:rPr>
        <w:t xml:space="preserve">mentioned on </w:t>
      </w:r>
      <w:r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 w:rsidRPr="00074CB4">
        <w:rPr>
          <w:rFonts w:eastAsia="Calibri" w:cstheme="minorHAnsi"/>
          <w:color w:val="404040" w:themeColor="text1" w:themeTint="BF"/>
          <w:sz w:val="24"/>
          <w:szCs w:val="24"/>
        </w:rPr>
        <w:t>portal.</w:t>
      </w:r>
      <w:r w:rsidRPr="003E3FBC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="009476AE" w:rsidRPr="003E3FBC">
        <w:rPr>
          <w:rFonts w:cstheme="minorHAnsi"/>
          <w:color w:val="404040" w:themeColor="text1" w:themeTint="BF"/>
          <w:sz w:val="24"/>
          <w:szCs w:val="24"/>
        </w:rPr>
        <w:t xml:space="preserve">You can </w:t>
      </w:r>
      <w:r w:rsidR="003E3FBC" w:rsidRPr="003E3FBC">
        <w:rPr>
          <w:rFonts w:cstheme="minorHAnsi"/>
          <w:color w:val="404040" w:themeColor="text1" w:themeTint="BF"/>
          <w:sz w:val="24"/>
          <w:szCs w:val="24"/>
        </w:rPr>
        <w:t>validate the</w:t>
      </w:r>
      <w:r w:rsidRPr="003E3FBC">
        <w:rPr>
          <w:rFonts w:cstheme="minorHAnsi"/>
          <w:color w:val="404040" w:themeColor="text1" w:themeTint="BF"/>
          <w:sz w:val="24"/>
          <w:szCs w:val="24"/>
        </w:rPr>
        <w:t xml:space="preserve"> </w:t>
      </w:r>
      <w:r w:rsidRPr="00074CB4">
        <w:rPr>
          <w:rFonts w:eastAsia="Calibri" w:cstheme="minorHAnsi"/>
          <w:color w:val="404040" w:themeColor="text1" w:themeTint="BF"/>
          <w:sz w:val="24"/>
          <w:szCs w:val="24"/>
        </w:rPr>
        <w:t xml:space="preserve">vulnerability report from Snyk to understand </w:t>
      </w:r>
      <w:r w:rsidR="003E3FBC" w:rsidRPr="003E3FBC"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>
        <w:rPr>
          <w:rFonts w:eastAsia="Calibri" w:cstheme="minorHAnsi"/>
          <w:color w:val="404040" w:themeColor="text1" w:themeTint="BF"/>
          <w:sz w:val="24"/>
          <w:szCs w:val="24"/>
        </w:rPr>
        <w:t xml:space="preserve">security-related </w:t>
      </w:r>
      <w:r w:rsidRPr="00074CB4">
        <w:rPr>
          <w:rFonts w:eastAsia="Calibri" w:cstheme="minorHAnsi"/>
          <w:color w:val="404040" w:themeColor="text1" w:themeTint="BF"/>
          <w:sz w:val="24"/>
          <w:szCs w:val="24"/>
        </w:rPr>
        <w:t>bugs.</w:t>
      </w:r>
    </w:p>
    <w:p w14:paraId="641C55D5" w14:textId="77777777" w:rsidR="00074CB4" w:rsidRDefault="00074CB4" w:rsidP="00C44D98">
      <w:pPr>
        <w:pStyle w:val="ListParagraph"/>
        <w:spacing w:after="0"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722139CA" w14:textId="6D6FED46" w:rsidR="009973C2" w:rsidRDefault="00EA7712" w:rsidP="006C71DE">
      <w:pPr>
        <w:pStyle w:val="ListParagraph"/>
        <w:spacing w:line="240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EA7712">
        <w:rPr>
          <w:rFonts w:eastAsia="Calibri" w:cstheme="minorHAnsi"/>
          <w:noProof/>
          <w:color w:val="404040" w:themeColor="text1" w:themeTint="BF"/>
          <w:sz w:val="24"/>
          <w:szCs w:val="24"/>
        </w:rPr>
        <w:drawing>
          <wp:inline distT="0" distB="0" distL="0" distR="0" wp14:anchorId="1BF302F1" wp14:editId="3552061D">
            <wp:extent cx="5731510" cy="2683510"/>
            <wp:effectExtent l="0" t="0" r="2540" b="2540"/>
            <wp:docPr id="17916823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82375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3E854" w14:textId="77777777" w:rsidR="009973C2" w:rsidRDefault="009973C2" w:rsidP="00C44D98">
      <w:pPr>
        <w:pStyle w:val="ListParagraph"/>
        <w:spacing w:after="0" w:line="240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B695723" w14:textId="09BF5DBC" w:rsidR="00CD6D05" w:rsidRPr="009973C2" w:rsidRDefault="00CD6D05" w:rsidP="005D6F6F">
      <w:pPr>
        <w:pStyle w:val="ListParagraph"/>
        <w:spacing w:line="240" w:lineRule="auto"/>
        <w:ind w:left="709"/>
        <w:rPr>
          <w:rFonts w:eastAsia="Calibri" w:cstheme="minorHAnsi"/>
          <w:color w:val="404040" w:themeColor="text1" w:themeTint="BF"/>
          <w:sz w:val="24"/>
          <w:szCs w:val="24"/>
        </w:rPr>
      </w:pPr>
      <w:r w:rsidRPr="0040487A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By following the</w:t>
      </w:r>
      <w:r w:rsidR="006C71DE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se</w:t>
      </w:r>
      <w:r w:rsidRPr="0040487A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steps, you have effectively</w:t>
      </w:r>
      <w:r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Pr="000F54DD">
        <w:rPr>
          <w:rFonts w:ascii="Calibri" w:eastAsia="Calibri" w:hAnsi="Calibri" w:cs="Calibri"/>
          <w:bCs/>
          <w:color w:val="404040" w:themeColor="text1" w:themeTint="BF"/>
          <w:sz w:val="24"/>
        </w:rPr>
        <w:t>demonstrate</w:t>
      </w:r>
      <w:r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d </w:t>
      </w:r>
      <w:r w:rsidRPr="00F05FC1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how to </w:t>
      </w:r>
      <w:r w:rsidR="002D35DE" w:rsidRPr="00C33D6E">
        <w:rPr>
          <w:rFonts w:ascii="Calibri" w:eastAsia="Calibri" w:hAnsi="Calibri" w:cs="Calibri"/>
          <w:bCs/>
          <w:color w:val="404040" w:themeColor="text1" w:themeTint="BF"/>
          <w:sz w:val="24"/>
        </w:rPr>
        <w:t>automate</w:t>
      </w:r>
      <w:r w:rsidRPr="00F05FC1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 SCA </w:t>
      </w:r>
      <w:r w:rsidR="002D35DE" w:rsidRPr="00C33D6E">
        <w:rPr>
          <w:rFonts w:ascii="Calibri" w:eastAsia="Calibri" w:hAnsi="Calibri" w:cs="Calibri"/>
          <w:bCs/>
          <w:color w:val="404040" w:themeColor="text1" w:themeTint="BF"/>
          <w:sz w:val="24"/>
        </w:rPr>
        <w:t>scans by integrating</w:t>
      </w:r>
      <w:r w:rsidRPr="00F05FC1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 the Snyk plugin</w:t>
      </w:r>
      <w:r w:rsidR="002D35DE" w:rsidRPr="00C33D6E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 with Jenkins, enhancing</w:t>
      </w:r>
      <w:r w:rsidRPr="00F05FC1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 the </w:t>
      </w:r>
      <w:r w:rsidR="002D35DE" w:rsidRPr="00C33D6E">
        <w:rPr>
          <w:rFonts w:ascii="Calibri" w:eastAsia="Calibri" w:hAnsi="Calibri" w:cs="Calibri"/>
          <w:bCs/>
          <w:color w:val="404040" w:themeColor="text1" w:themeTint="BF"/>
          <w:sz w:val="24"/>
        </w:rPr>
        <w:t>efficiency of</w:t>
      </w:r>
      <w:r w:rsidRPr="00F05FC1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 vulnerability detection</w:t>
      </w:r>
      <w:r w:rsidR="002D35DE" w:rsidRPr="00C33D6E">
        <w:rPr>
          <w:rFonts w:ascii="Calibri" w:eastAsia="Calibri" w:hAnsi="Calibri" w:cs="Calibri"/>
          <w:bCs/>
          <w:color w:val="404040" w:themeColor="text1" w:themeTint="BF"/>
          <w:sz w:val="24"/>
        </w:rPr>
        <w:t xml:space="preserve"> within Jenkins build jobs</w:t>
      </w:r>
      <w:r w:rsidRPr="00F05FC1">
        <w:rPr>
          <w:rFonts w:ascii="Calibri" w:eastAsia="Calibri" w:hAnsi="Calibri" w:cs="Calibri"/>
          <w:bCs/>
          <w:color w:val="404040" w:themeColor="text1" w:themeTint="BF"/>
          <w:sz w:val="24"/>
        </w:rPr>
        <w:t>.</w:t>
      </w:r>
    </w:p>
    <w:p w14:paraId="4E1F9398" w14:textId="77777777" w:rsidR="00CD6D05" w:rsidRPr="006E5D38" w:rsidRDefault="00CD6D05" w:rsidP="00C44D98">
      <w:pPr>
        <w:pStyle w:val="ListParagraph"/>
        <w:spacing w:line="240" w:lineRule="auto"/>
        <w:rPr>
          <w:rFonts w:eastAsia="Calibri" w:cstheme="minorHAnsi"/>
          <w:color w:val="404040" w:themeColor="text1" w:themeTint="BF"/>
          <w:sz w:val="24"/>
          <w:szCs w:val="24"/>
        </w:rPr>
      </w:pPr>
    </w:p>
    <w:p w14:paraId="40D4BBF3" w14:textId="66A07ADC" w:rsidR="00CF577F" w:rsidRPr="00F44C94" w:rsidRDefault="00CF577F" w:rsidP="00C44D9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sectPr w:rsidR="00CF577F" w:rsidRPr="00F44C94" w:rsidSect="001332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31531E" w14:textId="77777777" w:rsidR="00D61A96" w:rsidRDefault="00D61A96" w:rsidP="00B94611">
      <w:pPr>
        <w:spacing w:after="0" w:line="240" w:lineRule="auto"/>
      </w:pPr>
      <w:r>
        <w:separator/>
      </w:r>
    </w:p>
  </w:endnote>
  <w:endnote w:type="continuationSeparator" w:id="0">
    <w:p w14:paraId="0BC14747" w14:textId="77777777" w:rsidR="00D61A96" w:rsidRDefault="00D61A96" w:rsidP="00B94611">
      <w:pPr>
        <w:spacing w:after="0" w:line="240" w:lineRule="auto"/>
      </w:pPr>
      <w:r>
        <w:continuationSeparator/>
      </w:r>
    </w:p>
  </w:endnote>
  <w:endnote w:type="continuationNotice" w:id="1">
    <w:p w14:paraId="51A9E014" w14:textId="77777777" w:rsidR="00D61A96" w:rsidRDefault="00D61A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6BD2DB" w14:textId="77777777" w:rsidR="00D61A96" w:rsidRDefault="00D61A96" w:rsidP="00B94611">
      <w:pPr>
        <w:spacing w:after="0" w:line="240" w:lineRule="auto"/>
      </w:pPr>
      <w:r>
        <w:separator/>
      </w:r>
    </w:p>
  </w:footnote>
  <w:footnote w:type="continuationSeparator" w:id="0">
    <w:p w14:paraId="7812B1E9" w14:textId="77777777" w:rsidR="00D61A96" w:rsidRDefault="00D61A96" w:rsidP="00B94611">
      <w:pPr>
        <w:spacing w:after="0" w:line="240" w:lineRule="auto"/>
      </w:pPr>
      <w:r>
        <w:continuationSeparator/>
      </w:r>
    </w:p>
  </w:footnote>
  <w:footnote w:type="continuationNotice" w:id="1">
    <w:p w14:paraId="3AAB5194" w14:textId="77777777" w:rsidR="00D61A96" w:rsidRDefault="00D61A9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06D4A"/>
    <w:multiLevelType w:val="multilevel"/>
    <w:tmpl w:val="F2D47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8F56E3"/>
    <w:multiLevelType w:val="multilevel"/>
    <w:tmpl w:val="256027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2" w15:restartNumberingAfterBreak="0">
    <w:nsid w:val="10F37050"/>
    <w:multiLevelType w:val="hybridMultilevel"/>
    <w:tmpl w:val="FEA6B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C1B02"/>
    <w:multiLevelType w:val="multilevel"/>
    <w:tmpl w:val="B4F84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6A2446"/>
    <w:multiLevelType w:val="multilevel"/>
    <w:tmpl w:val="30DE0A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1C0B12D4"/>
    <w:multiLevelType w:val="multilevel"/>
    <w:tmpl w:val="2ADC9C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1C970E29"/>
    <w:multiLevelType w:val="hybridMultilevel"/>
    <w:tmpl w:val="00DA0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CC013C"/>
    <w:multiLevelType w:val="hybridMultilevel"/>
    <w:tmpl w:val="1C068AC2"/>
    <w:lvl w:ilvl="0" w:tplc="217E4C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DDD64E1"/>
    <w:multiLevelType w:val="multilevel"/>
    <w:tmpl w:val="B1B4B6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1DEE5FA4"/>
    <w:multiLevelType w:val="hybridMultilevel"/>
    <w:tmpl w:val="1E785E08"/>
    <w:lvl w:ilvl="0" w:tplc="16B44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835EA"/>
    <w:multiLevelType w:val="multilevel"/>
    <w:tmpl w:val="25406E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C54AFC"/>
    <w:multiLevelType w:val="hybridMultilevel"/>
    <w:tmpl w:val="6296751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FE126A"/>
    <w:multiLevelType w:val="multilevel"/>
    <w:tmpl w:val="E8BC3A12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3" w15:restartNumberingAfterBreak="0">
    <w:nsid w:val="23BB77D7"/>
    <w:multiLevelType w:val="multilevel"/>
    <w:tmpl w:val="9F340B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50D29CF"/>
    <w:multiLevelType w:val="multilevel"/>
    <w:tmpl w:val="9F340B1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5" w15:restartNumberingAfterBreak="0">
    <w:nsid w:val="27A115DE"/>
    <w:multiLevelType w:val="multilevel"/>
    <w:tmpl w:val="2AEAB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2A496EAB"/>
    <w:multiLevelType w:val="hybridMultilevel"/>
    <w:tmpl w:val="BFD84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1A4D6D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2E662AA3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08A62E0"/>
    <w:multiLevelType w:val="multilevel"/>
    <w:tmpl w:val="E8BC3A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8C35346"/>
    <w:multiLevelType w:val="multilevel"/>
    <w:tmpl w:val="FAB0C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C485937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08D190D"/>
    <w:multiLevelType w:val="multilevel"/>
    <w:tmpl w:val="AD62FC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40EB3704"/>
    <w:multiLevelType w:val="multilevel"/>
    <w:tmpl w:val="12CA25A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4110928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6" w15:restartNumberingAfterBreak="0">
    <w:nsid w:val="46AB53A2"/>
    <w:multiLevelType w:val="multilevel"/>
    <w:tmpl w:val="AD62FC5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490759B1"/>
    <w:multiLevelType w:val="multilevel"/>
    <w:tmpl w:val="2BC0C7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1160603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1DE76B7"/>
    <w:multiLevelType w:val="multilevel"/>
    <w:tmpl w:val="2E920B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0" w15:restartNumberingAfterBreak="0">
    <w:nsid w:val="53ED6890"/>
    <w:multiLevelType w:val="hybridMultilevel"/>
    <w:tmpl w:val="BD5281C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70F2F09"/>
    <w:multiLevelType w:val="multilevel"/>
    <w:tmpl w:val="6C66DD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8C11B72"/>
    <w:multiLevelType w:val="multilevel"/>
    <w:tmpl w:val="9A5665F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33" w15:restartNumberingAfterBreak="0">
    <w:nsid w:val="595024F5"/>
    <w:multiLevelType w:val="hybridMultilevel"/>
    <w:tmpl w:val="F6FE1C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A72814"/>
    <w:multiLevelType w:val="hybridMultilevel"/>
    <w:tmpl w:val="97482D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A63207"/>
    <w:multiLevelType w:val="multilevel"/>
    <w:tmpl w:val="4B2A1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6" w15:restartNumberingAfterBreak="0">
    <w:nsid w:val="5C21191E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7" w15:restartNumberingAfterBreak="0">
    <w:nsid w:val="5DC64839"/>
    <w:multiLevelType w:val="multilevel"/>
    <w:tmpl w:val="E110D0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8" w15:restartNumberingAfterBreak="0">
    <w:nsid w:val="5DE31157"/>
    <w:multiLevelType w:val="multilevel"/>
    <w:tmpl w:val="EA5EA5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9" w15:restartNumberingAfterBreak="0">
    <w:nsid w:val="5ECA2F69"/>
    <w:multiLevelType w:val="multilevel"/>
    <w:tmpl w:val="3B823FA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 w:val="0"/>
      </w:rPr>
    </w:lvl>
  </w:abstractNum>
  <w:abstractNum w:abstractNumId="40" w15:restartNumberingAfterBreak="0">
    <w:nsid w:val="623732FB"/>
    <w:multiLevelType w:val="multilevel"/>
    <w:tmpl w:val="00B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3893984"/>
    <w:multiLevelType w:val="multilevel"/>
    <w:tmpl w:val="896A0D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2" w15:restartNumberingAfterBreak="0">
    <w:nsid w:val="641424F1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3" w15:restartNumberingAfterBreak="0">
    <w:nsid w:val="6DF40B24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4" w15:restartNumberingAfterBreak="0">
    <w:nsid w:val="6E2D0433"/>
    <w:multiLevelType w:val="hybridMultilevel"/>
    <w:tmpl w:val="9A90F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EC54F58"/>
    <w:multiLevelType w:val="hybridMultilevel"/>
    <w:tmpl w:val="59F483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AC790B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7" w15:restartNumberingAfterBreak="0">
    <w:nsid w:val="70F83113"/>
    <w:multiLevelType w:val="hybridMultilevel"/>
    <w:tmpl w:val="AD041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310771C"/>
    <w:multiLevelType w:val="hybridMultilevel"/>
    <w:tmpl w:val="96A01C0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060BBD"/>
    <w:multiLevelType w:val="hybridMultilevel"/>
    <w:tmpl w:val="8E0491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466798">
    <w:abstractNumId w:val="40"/>
  </w:num>
  <w:num w:numId="2" w16cid:durableId="1281183118">
    <w:abstractNumId w:val="31"/>
  </w:num>
  <w:num w:numId="3" w16cid:durableId="1979071508">
    <w:abstractNumId w:val="10"/>
  </w:num>
  <w:num w:numId="4" w16cid:durableId="1153255557">
    <w:abstractNumId w:val="34"/>
  </w:num>
  <w:num w:numId="5" w16cid:durableId="137723565">
    <w:abstractNumId w:val="2"/>
  </w:num>
  <w:num w:numId="6" w16cid:durableId="1142580037">
    <w:abstractNumId w:val="16"/>
  </w:num>
  <w:num w:numId="7" w16cid:durableId="680401547">
    <w:abstractNumId w:val="47"/>
  </w:num>
  <w:num w:numId="8" w16cid:durableId="409617217">
    <w:abstractNumId w:val="30"/>
  </w:num>
  <w:num w:numId="9" w16cid:durableId="1966084618">
    <w:abstractNumId w:val="11"/>
  </w:num>
  <w:num w:numId="10" w16cid:durableId="148985577">
    <w:abstractNumId w:val="20"/>
  </w:num>
  <w:num w:numId="11" w16cid:durableId="1991055744">
    <w:abstractNumId w:val="9"/>
  </w:num>
  <w:num w:numId="12" w16cid:durableId="765735795">
    <w:abstractNumId w:val="7"/>
  </w:num>
  <w:num w:numId="13" w16cid:durableId="1856578135">
    <w:abstractNumId w:val="3"/>
  </w:num>
  <w:num w:numId="14" w16cid:durableId="785470959">
    <w:abstractNumId w:val="45"/>
  </w:num>
  <w:num w:numId="15" w16cid:durableId="283312461">
    <w:abstractNumId w:val="0"/>
  </w:num>
  <w:num w:numId="16" w16cid:durableId="178087951">
    <w:abstractNumId w:val="33"/>
  </w:num>
  <w:num w:numId="17" w16cid:durableId="648022671">
    <w:abstractNumId w:val="21"/>
  </w:num>
  <w:num w:numId="18" w16cid:durableId="1258562428">
    <w:abstractNumId w:val="24"/>
  </w:num>
  <w:num w:numId="19" w16cid:durableId="1217275243">
    <w:abstractNumId w:val="22"/>
  </w:num>
  <w:num w:numId="20" w16cid:durableId="709065443">
    <w:abstractNumId w:val="18"/>
  </w:num>
  <w:num w:numId="21" w16cid:durableId="1231385782">
    <w:abstractNumId w:val="28"/>
  </w:num>
  <w:num w:numId="22" w16cid:durableId="1943876403">
    <w:abstractNumId w:val="46"/>
  </w:num>
  <w:num w:numId="23" w16cid:durableId="566378352">
    <w:abstractNumId w:val="19"/>
  </w:num>
  <w:num w:numId="24" w16cid:durableId="1842618880">
    <w:abstractNumId w:val="12"/>
  </w:num>
  <w:num w:numId="25" w16cid:durableId="731777216">
    <w:abstractNumId w:val="42"/>
  </w:num>
  <w:num w:numId="26" w16cid:durableId="118108691">
    <w:abstractNumId w:val="17"/>
  </w:num>
  <w:num w:numId="27" w16cid:durableId="1795369024">
    <w:abstractNumId w:val="37"/>
  </w:num>
  <w:num w:numId="28" w16cid:durableId="1841197625">
    <w:abstractNumId w:val="25"/>
  </w:num>
  <w:num w:numId="29" w16cid:durableId="1043752406">
    <w:abstractNumId w:val="36"/>
  </w:num>
  <w:num w:numId="30" w16cid:durableId="47804844">
    <w:abstractNumId w:val="43"/>
  </w:num>
  <w:num w:numId="31" w16cid:durableId="423183521">
    <w:abstractNumId w:val="41"/>
  </w:num>
  <w:num w:numId="32" w16cid:durableId="1845170358">
    <w:abstractNumId w:val="44"/>
  </w:num>
  <w:num w:numId="33" w16cid:durableId="1453590611">
    <w:abstractNumId w:val="4"/>
  </w:num>
  <w:num w:numId="34" w16cid:durableId="913587183">
    <w:abstractNumId w:val="48"/>
  </w:num>
  <w:num w:numId="35" w16cid:durableId="1574967432">
    <w:abstractNumId w:val="15"/>
  </w:num>
  <w:num w:numId="36" w16cid:durableId="1581476852">
    <w:abstractNumId w:val="8"/>
  </w:num>
  <w:num w:numId="37" w16cid:durableId="1422993758">
    <w:abstractNumId w:val="49"/>
  </w:num>
  <w:num w:numId="38" w16cid:durableId="1333609441">
    <w:abstractNumId w:val="35"/>
  </w:num>
  <w:num w:numId="39" w16cid:durableId="160049738">
    <w:abstractNumId w:val="6"/>
  </w:num>
  <w:num w:numId="40" w16cid:durableId="1477259033">
    <w:abstractNumId w:val="23"/>
  </w:num>
  <w:num w:numId="41" w16cid:durableId="479931989">
    <w:abstractNumId w:val="13"/>
  </w:num>
  <w:num w:numId="42" w16cid:durableId="1153137082">
    <w:abstractNumId w:val="14"/>
  </w:num>
  <w:num w:numId="43" w16cid:durableId="344938908">
    <w:abstractNumId w:val="5"/>
  </w:num>
  <w:num w:numId="44" w16cid:durableId="2002196479">
    <w:abstractNumId w:val="27"/>
  </w:num>
  <w:num w:numId="45" w16cid:durableId="1263538192">
    <w:abstractNumId w:val="38"/>
  </w:num>
  <w:num w:numId="46" w16cid:durableId="1705403733">
    <w:abstractNumId w:val="29"/>
  </w:num>
  <w:num w:numId="47" w16cid:durableId="655301390">
    <w:abstractNumId w:val="26"/>
  </w:num>
  <w:num w:numId="48" w16cid:durableId="209072747">
    <w:abstractNumId w:val="1"/>
  </w:num>
  <w:num w:numId="49" w16cid:durableId="73091555">
    <w:abstractNumId w:val="39"/>
  </w:num>
  <w:num w:numId="50" w16cid:durableId="49788715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3D65"/>
    <w:rsid w:val="00020259"/>
    <w:rsid w:val="00022919"/>
    <w:rsid w:val="00025CB6"/>
    <w:rsid w:val="00034E7B"/>
    <w:rsid w:val="00035155"/>
    <w:rsid w:val="00052D01"/>
    <w:rsid w:val="0005481C"/>
    <w:rsid w:val="00055BBD"/>
    <w:rsid w:val="00057727"/>
    <w:rsid w:val="00060A26"/>
    <w:rsid w:val="000620BB"/>
    <w:rsid w:val="00073A8A"/>
    <w:rsid w:val="00074CB4"/>
    <w:rsid w:val="00075A22"/>
    <w:rsid w:val="00081482"/>
    <w:rsid w:val="00085578"/>
    <w:rsid w:val="000A2230"/>
    <w:rsid w:val="000A684C"/>
    <w:rsid w:val="000B3C04"/>
    <w:rsid w:val="000B4F7D"/>
    <w:rsid w:val="000C532E"/>
    <w:rsid w:val="000C7C96"/>
    <w:rsid w:val="000D026F"/>
    <w:rsid w:val="000D2AA8"/>
    <w:rsid w:val="000D2B8D"/>
    <w:rsid w:val="000D7327"/>
    <w:rsid w:val="000E126F"/>
    <w:rsid w:val="000E174C"/>
    <w:rsid w:val="000F2C2F"/>
    <w:rsid w:val="000F54DD"/>
    <w:rsid w:val="00101D43"/>
    <w:rsid w:val="0010470F"/>
    <w:rsid w:val="00105944"/>
    <w:rsid w:val="001066F8"/>
    <w:rsid w:val="00111BCA"/>
    <w:rsid w:val="001132F9"/>
    <w:rsid w:val="00113CDB"/>
    <w:rsid w:val="00123742"/>
    <w:rsid w:val="001332EB"/>
    <w:rsid w:val="001449EA"/>
    <w:rsid w:val="00144ECA"/>
    <w:rsid w:val="0015383C"/>
    <w:rsid w:val="0015711A"/>
    <w:rsid w:val="001663C5"/>
    <w:rsid w:val="00190330"/>
    <w:rsid w:val="001A36A3"/>
    <w:rsid w:val="001A3FDF"/>
    <w:rsid w:val="001A4638"/>
    <w:rsid w:val="001A702D"/>
    <w:rsid w:val="001C3166"/>
    <w:rsid w:val="001C6E71"/>
    <w:rsid w:val="001C6F40"/>
    <w:rsid w:val="001D1993"/>
    <w:rsid w:val="001D3FB1"/>
    <w:rsid w:val="001F45FB"/>
    <w:rsid w:val="001F79F9"/>
    <w:rsid w:val="00205D67"/>
    <w:rsid w:val="00206828"/>
    <w:rsid w:val="002070DC"/>
    <w:rsid w:val="00221CF6"/>
    <w:rsid w:val="002250C6"/>
    <w:rsid w:val="002259D9"/>
    <w:rsid w:val="00237F26"/>
    <w:rsid w:val="00242C64"/>
    <w:rsid w:val="00243AD1"/>
    <w:rsid w:val="0025153B"/>
    <w:rsid w:val="00273EBE"/>
    <w:rsid w:val="002745A9"/>
    <w:rsid w:val="002827C0"/>
    <w:rsid w:val="0028659C"/>
    <w:rsid w:val="002911F6"/>
    <w:rsid w:val="00295020"/>
    <w:rsid w:val="002A3DFB"/>
    <w:rsid w:val="002A3E8C"/>
    <w:rsid w:val="002C2D9C"/>
    <w:rsid w:val="002D35DE"/>
    <w:rsid w:val="002E083B"/>
    <w:rsid w:val="002F1CB6"/>
    <w:rsid w:val="002F3EC4"/>
    <w:rsid w:val="002F5296"/>
    <w:rsid w:val="00303746"/>
    <w:rsid w:val="00305AE2"/>
    <w:rsid w:val="003156F1"/>
    <w:rsid w:val="0033458E"/>
    <w:rsid w:val="00335A70"/>
    <w:rsid w:val="00345F18"/>
    <w:rsid w:val="00350087"/>
    <w:rsid w:val="0035476D"/>
    <w:rsid w:val="00361C0E"/>
    <w:rsid w:val="00364A5E"/>
    <w:rsid w:val="0037499D"/>
    <w:rsid w:val="0038030F"/>
    <w:rsid w:val="00380486"/>
    <w:rsid w:val="00380BCC"/>
    <w:rsid w:val="003874FE"/>
    <w:rsid w:val="00391CD9"/>
    <w:rsid w:val="00392719"/>
    <w:rsid w:val="0039556D"/>
    <w:rsid w:val="003B04BB"/>
    <w:rsid w:val="003B4467"/>
    <w:rsid w:val="003C71DA"/>
    <w:rsid w:val="003E3FBC"/>
    <w:rsid w:val="003F4DA6"/>
    <w:rsid w:val="004014EC"/>
    <w:rsid w:val="004027BF"/>
    <w:rsid w:val="00423962"/>
    <w:rsid w:val="00427BF5"/>
    <w:rsid w:val="0043449B"/>
    <w:rsid w:val="00451F4D"/>
    <w:rsid w:val="004535B9"/>
    <w:rsid w:val="0046391D"/>
    <w:rsid w:val="004728E2"/>
    <w:rsid w:val="00472924"/>
    <w:rsid w:val="00473466"/>
    <w:rsid w:val="00473CFF"/>
    <w:rsid w:val="004A2889"/>
    <w:rsid w:val="004C3CB9"/>
    <w:rsid w:val="004D0E17"/>
    <w:rsid w:val="004D2453"/>
    <w:rsid w:val="004D320C"/>
    <w:rsid w:val="004D5F77"/>
    <w:rsid w:val="004D63AE"/>
    <w:rsid w:val="004E6DA0"/>
    <w:rsid w:val="004F6322"/>
    <w:rsid w:val="00501D0D"/>
    <w:rsid w:val="00507698"/>
    <w:rsid w:val="00507CC0"/>
    <w:rsid w:val="0051692C"/>
    <w:rsid w:val="005250EC"/>
    <w:rsid w:val="005415E9"/>
    <w:rsid w:val="00567B06"/>
    <w:rsid w:val="005703A9"/>
    <w:rsid w:val="0057636C"/>
    <w:rsid w:val="00585452"/>
    <w:rsid w:val="00586475"/>
    <w:rsid w:val="00590A8A"/>
    <w:rsid w:val="00595A83"/>
    <w:rsid w:val="005A0BF7"/>
    <w:rsid w:val="005A60C8"/>
    <w:rsid w:val="005A6B61"/>
    <w:rsid w:val="005B354E"/>
    <w:rsid w:val="005B3BEB"/>
    <w:rsid w:val="005B6E79"/>
    <w:rsid w:val="005C3DA2"/>
    <w:rsid w:val="005C57E9"/>
    <w:rsid w:val="005D3768"/>
    <w:rsid w:val="005D3C06"/>
    <w:rsid w:val="005D6F6F"/>
    <w:rsid w:val="005E7EC2"/>
    <w:rsid w:val="005F0505"/>
    <w:rsid w:val="005F3975"/>
    <w:rsid w:val="00600A8D"/>
    <w:rsid w:val="00600FF7"/>
    <w:rsid w:val="00601E71"/>
    <w:rsid w:val="00604A93"/>
    <w:rsid w:val="00605ED1"/>
    <w:rsid w:val="006157F0"/>
    <w:rsid w:val="00621379"/>
    <w:rsid w:val="00625BB4"/>
    <w:rsid w:val="00631B31"/>
    <w:rsid w:val="00632E82"/>
    <w:rsid w:val="00634990"/>
    <w:rsid w:val="00641DD0"/>
    <w:rsid w:val="0064219D"/>
    <w:rsid w:val="006536D3"/>
    <w:rsid w:val="0065799A"/>
    <w:rsid w:val="00663270"/>
    <w:rsid w:val="006644C2"/>
    <w:rsid w:val="00670F1E"/>
    <w:rsid w:val="00676717"/>
    <w:rsid w:val="006770F7"/>
    <w:rsid w:val="00680E8C"/>
    <w:rsid w:val="00692EC7"/>
    <w:rsid w:val="00697CFC"/>
    <w:rsid w:val="006A3878"/>
    <w:rsid w:val="006B3163"/>
    <w:rsid w:val="006B4320"/>
    <w:rsid w:val="006B538A"/>
    <w:rsid w:val="006C195C"/>
    <w:rsid w:val="006C34E8"/>
    <w:rsid w:val="006C4D05"/>
    <w:rsid w:val="006C71DE"/>
    <w:rsid w:val="006D16D3"/>
    <w:rsid w:val="006D2D4C"/>
    <w:rsid w:val="006D5379"/>
    <w:rsid w:val="006E3AAB"/>
    <w:rsid w:val="006E41D5"/>
    <w:rsid w:val="006E5D38"/>
    <w:rsid w:val="006F1F4A"/>
    <w:rsid w:val="006F34B1"/>
    <w:rsid w:val="006F50D4"/>
    <w:rsid w:val="0070650F"/>
    <w:rsid w:val="00706A2F"/>
    <w:rsid w:val="007212C1"/>
    <w:rsid w:val="0073528F"/>
    <w:rsid w:val="00744893"/>
    <w:rsid w:val="00745190"/>
    <w:rsid w:val="00750800"/>
    <w:rsid w:val="0075490D"/>
    <w:rsid w:val="00756145"/>
    <w:rsid w:val="00757642"/>
    <w:rsid w:val="0076536D"/>
    <w:rsid w:val="007763BE"/>
    <w:rsid w:val="00780C38"/>
    <w:rsid w:val="00781C65"/>
    <w:rsid w:val="00790EEC"/>
    <w:rsid w:val="00793CD7"/>
    <w:rsid w:val="0079411F"/>
    <w:rsid w:val="0079571E"/>
    <w:rsid w:val="00797446"/>
    <w:rsid w:val="007A2880"/>
    <w:rsid w:val="007A5416"/>
    <w:rsid w:val="007B519B"/>
    <w:rsid w:val="007B7562"/>
    <w:rsid w:val="007B7C5E"/>
    <w:rsid w:val="007C3D24"/>
    <w:rsid w:val="007E4389"/>
    <w:rsid w:val="007F0BE6"/>
    <w:rsid w:val="007F2531"/>
    <w:rsid w:val="007F342D"/>
    <w:rsid w:val="007F7A94"/>
    <w:rsid w:val="0080310B"/>
    <w:rsid w:val="00830CA3"/>
    <w:rsid w:val="00833503"/>
    <w:rsid w:val="00837BFA"/>
    <w:rsid w:val="00837DFA"/>
    <w:rsid w:val="00846E5A"/>
    <w:rsid w:val="00847A04"/>
    <w:rsid w:val="0085636F"/>
    <w:rsid w:val="008613E5"/>
    <w:rsid w:val="00866EBF"/>
    <w:rsid w:val="008740A8"/>
    <w:rsid w:val="0088169E"/>
    <w:rsid w:val="008821C6"/>
    <w:rsid w:val="008A62D7"/>
    <w:rsid w:val="008B0B79"/>
    <w:rsid w:val="008B2F1C"/>
    <w:rsid w:val="008B4E60"/>
    <w:rsid w:val="008B6EDE"/>
    <w:rsid w:val="008B7BEE"/>
    <w:rsid w:val="008C0469"/>
    <w:rsid w:val="008C07F4"/>
    <w:rsid w:val="008C31F1"/>
    <w:rsid w:val="008C36B2"/>
    <w:rsid w:val="008C42E3"/>
    <w:rsid w:val="008D6CFE"/>
    <w:rsid w:val="008D719E"/>
    <w:rsid w:val="008F1CA1"/>
    <w:rsid w:val="00902187"/>
    <w:rsid w:val="009154A1"/>
    <w:rsid w:val="00917A31"/>
    <w:rsid w:val="009248C6"/>
    <w:rsid w:val="00925F87"/>
    <w:rsid w:val="009315CE"/>
    <w:rsid w:val="009424BA"/>
    <w:rsid w:val="00943303"/>
    <w:rsid w:val="009476AE"/>
    <w:rsid w:val="00947DB6"/>
    <w:rsid w:val="00952AE2"/>
    <w:rsid w:val="00963976"/>
    <w:rsid w:val="00966A29"/>
    <w:rsid w:val="009734B5"/>
    <w:rsid w:val="00992B41"/>
    <w:rsid w:val="00992B65"/>
    <w:rsid w:val="009973C2"/>
    <w:rsid w:val="009A4CBF"/>
    <w:rsid w:val="009B49B5"/>
    <w:rsid w:val="009C60EF"/>
    <w:rsid w:val="009D16A5"/>
    <w:rsid w:val="009D1BD4"/>
    <w:rsid w:val="009E00FF"/>
    <w:rsid w:val="009E3D96"/>
    <w:rsid w:val="00A05FD8"/>
    <w:rsid w:val="00A36A41"/>
    <w:rsid w:val="00A4616F"/>
    <w:rsid w:val="00A463F0"/>
    <w:rsid w:val="00A50E59"/>
    <w:rsid w:val="00A55944"/>
    <w:rsid w:val="00A65795"/>
    <w:rsid w:val="00A65902"/>
    <w:rsid w:val="00A7044D"/>
    <w:rsid w:val="00A736DB"/>
    <w:rsid w:val="00A7583C"/>
    <w:rsid w:val="00A80905"/>
    <w:rsid w:val="00A80ACF"/>
    <w:rsid w:val="00AA3228"/>
    <w:rsid w:val="00AF0ACB"/>
    <w:rsid w:val="00AF6A2E"/>
    <w:rsid w:val="00B0103D"/>
    <w:rsid w:val="00B069BE"/>
    <w:rsid w:val="00B10E82"/>
    <w:rsid w:val="00B279CE"/>
    <w:rsid w:val="00B304FD"/>
    <w:rsid w:val="00B615B7"/>
    <w:rsid w:val="00B6480A"/>
    <w:rsid w:val="00B80892"/>
    <w:rsid w:val="00B866A3"/>
    <w:rsid w:val="00B87454"/>
    <w:rsid w:val="00B93356"/>
    <w:rsid w:val="00B94611"/>
    <w:rsid w:val="00B94F8C"/>
    <w:rsid w:val="00BA7A54"/>
    <w:rsid w:val="00BB29ED"/>
    <w:rsid w:val="00BD15D8"/>
    <w:rsid w:val="00BD1A73"/>
    <w:rsid w:val="00BD3875"/>
    <w:rsid w:val="00BE1794"/>
    <w:rsid w:val="00BF02D8"/>
    <w:rsid w:val="00BF2D0E"/>
    <w:rsid w:val="00C06BB8"/>
    <w:rsid w:val="00C1020A"/>
    <w:rsid w:val="00C16577"/>
    <w:rsid w:val="00C17808"/>
    <w:rsid w:val="00C24F4B"/>
    <w:rsid w:val="00C31233"/>
    <w:rsid w:val="00C33C18"/>
    <w:rsid w:val="00C33D6E"/>
    <w:rsid w:val="00C44D98"/>
    <w:rsid w:val="00C520CF"/>
    <w:rsid w:val="00C52CAB"/>
    <w:rsid w:val="00C54E52"/>
    <w:rsid w:val="00C55CE4"/>
    <w:rsid w:val="00C614EF"/>
    <w:rsid w:val="00C616B8"/>
    <w:rsid w:val="00C769FB"/>
    <w:rsid w:val="00C90176"/>
    <w:rsid w:val="00C90E38"/>
    <w:rsid w:val="00C9140B"/>
    <w:rsid w:val="00CB0292"/>
    <w:rsid w:val="00CC4BED"/>
    <w:rsid w:val="00CC7BF4"/>
    <w:rsid w:val="00CD1A56"/>
    <w:rsid w:val="00CD47C4"/>
    <w:rsid w:val="00CD6D05"/>
    <w:rsid w:val="00CE55F4"/>
    <w:rsid w:val="00CE7FDA"/>
    <w:rsid w:val="00CF31EA"/>
    <w:rsid w:val="00CF577F"/>
    <w:rsid w:val="00D03450"/>
    <w:rsid w:val="00D069C8"/>
    <w:rsid w:val="00D126F7"/>
    <w:rsid w:val="00D15976"/>
    <w:rsid w:val="00D2075B"/>
    <w:rsid w:val="00D30300"/>
    <w:rsid w:val="00D31F6D"/>
    <w:rsid w:val="00D3532E"/>
    <w:rsid w:val="00D40B14"/>
    <w:rsid w:val="00D40B15"/>
    <w:rsid w:val="00D5031F"/>
    <w:rsid w:val="00D61A96"/>
    <w:rsid w:val="00D763DA"/>
    <w:rsid w:val="00D8048C"/>
    <w:rsid w:val="00D81C05"/>
    <w:rsid w:val="00D83FE4"/>
    <w:rsid w:val="00D909BA"/>
    <w:rsid w:val="00D949C3"/>
    <w:rsid w:val="00D94E7E"/>
    <w:rsid w:val="00DA02D2"/>
    <w:rsid w:val="00DA6773"/>
    <w:rsid w:val="00DB133E"/>
    <w:rsid w:val="00DC482F"/>
    <w:rsid w:val="00DC5D99"/>
    <w:rsid w:val="00DD0348"/>
    <w:rsid w:val="00DD3719"/>
    <w:rsid w:val="00DD64A2"/>
    <w:rsid w:val="00DE2BF0"/>
    <w:rsid w:val="00DE7249"/>
    <w:rsid w:val="00DF2114"/>
    <w:rsid w:val="00DF4D20"/>
    <w:rsid w:val="00E05F12"/>
    <w:rsid w:val="00E20F34"/>
    <w:rsid w:val="00E24084"/>
    <w:rsid w:val="00E316D3"/>
    <w:rsid w:val="00E368BD"/>
    <w:rsid w:val="00E441AA"/>
    <w:rsid w:val="00E452CE"/>
    <w:rsid w:val="00E46B9C"/>
    <w:rsid w:val="00E61838"/>
    <w:rsid w:val="00E652D4"/>
    <w:rsid w:val="00E73FFB"/>
    <w:rsid w:val="00E85301"/>
    <w:rsid w:val="00E85356"/>
    <w:rsid w:val="00E855DB"/>
    <w:rsid w:val="00E864C9"/>
    <w:rsid w:val="00EA3172"/>
    <w:rsid w:val="00EA6C59"/>
    <w:rsid w:val="00EA7712"/>
    <w:rsid w:val="00EB2D17"/>
    <w:rsid w:val="00EB5D90"/>
    <w:rsid w:val="00EE1D02"/>
    <w:rsid w:val="00EE4D27"/>
    <w:rsid w:val="00EE6D34"/>
    <w:rsid w:val="00F01AED"/>
    <w:rsid w:val="00F04DA3"/>
    <w:rsid w:val="00F05FC1"/>
    <w:rsid w:val="00F10921"/>
    <w:rsid w:val="00F141D0"/>
    <w:rsid w:val="00F1496F"/>
    <w:rsid w:val="00F161FF"/>
    <w:rsid w:val="00F1637F"/>
    <w:rsid w:val="00F168AD"/>
    <w:rsid w:val="00F22BDA"/>
    <w:rsid w:val="00F26C37"/>
    <w:rsid w:val="00F307E7"/>
    <w:rsid w:val="00F30F1F"/>
    <w:rsid w:val="00F32F6D"/>
    <w:rsid w:val="00F3794B"/>
    <w:rsid w:val="00F4093B"/>
    <w:rsid w:val="00F410B2"/>
    <w:rsid w:val="00F447BA"/>
    <w:rsid w:val="00F44C94"/>
    <w:rsid w:val="00F537ED"/>
    <w:rsid w:val="00F62A45"/>
    <w:rsid w:val="00F6413D"/>
    <w:rsid w:val="00F64408"/>
    <w:rsid w:val="00F65830"/>
    <w:rsid w:val="00F737F8"/>
    <w:rsid w:val="00F7663F"/>
    <w:rsid w:val="00F8531A"/>
    <w:rsid w:val="00F86132"/>
    <w:rsid w:val="00F87A44"/>
    <w:rsid w:val="00F90BA9"/>
    <w:rsid w:val="00F91E9F"/>
    <w:rsid w:val="00F91FF1"/>
    <w:rsid w:val="00FA2DBD"/>
    <w:rsid w:val="00FC4293"/>
    <w:rsid w:val="00FC7051"/>
    <w:rsid w:val="00FD662D"/>
    <w:rsid w:val="00FF3561"/>
    <w:rsid w:val="07E6C175"/>
    <w:rsid w:val="0863C339"/>
    <w:rsid w:val="0B32EBEA"/>
    <w:rsid w:val="0B653B84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BCE9C3F7-68A1-42F9-A73A-420F80DDE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3927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  <w:style w:type="paragraph" w:customStyle="1" w:styleId="Normal3">
    <w:name w:val="Normal3"/>
    <w:rsid w:val="007E4389"/>
    <w:pPr>
      <w:spacing w:after="0" w:line="276" w:lineRule="auto"/>
    </w:pPr>
    <w:rPr>
      <w:rFonts w:ascii="Arial" w:eastAsia="Arial" w:hAnsi="Arial" w:cs="Arial"/>
      <w:kern w:val="0"/>
      <w:lang w:val="en" w:eastAsia="en-IN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2515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9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1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Props1.xml><?xml version="1.0" encoding="utf-8"?>
<ds:datastoreItem xmlns:ds="http://schemas.openxmlformats.org/officeDocument/2006/customXml" ds:itemID="{5F624D12-ACCF-4942-957B-5F460054F56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99EEAA-D670-4A18-ABCC-D1ADDECB6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09809F-9656-4651-88FC-CD09BA7F72AE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564</Words>
  <Characters>3216</Characters>
  <Application>Microsoft Office Word</Application>
  <DocSecurity>0</DocSecurity>
  <Lines>26</Lines>
  <Paragraphs>7</Paragraphs>
  <ScaleCrop>false</ScaleCrop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Rashmi Tarkeshwar Singh</cp:lastModifiedBy>
  <cp:revision>63</cp:revision>
  <cp:lastPrinted>2023-11-23T08:02:00Z</cp:lastPrinted>
  <dcterms:created xsi:type="dcterms:W3CDTF">2024-05-14T10:48:00Z</dcterms:created>
  <dcterms:modified xsi:type="dcterms:W3CDTF">2024-05-20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